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7DBBE" w14:textId="75404BCC" w:rsidR="00682C16" w:rsidRPr="005E70FC" w:rsidRDefault="005E70FC" w:rsidP="005E70FC">
      <w:pPr>
        <w:tabs>
          <w:tab w:val="right" w:pos="8306"/>
        </w:tabs>
        <w:spacing w:after="0"/>
        <w:rPr>
          <w:rFonts w:ascii="Traditional Arabic" w:hAnsi="Traditional Arabic" w:cs="Traditional Arabic"/>
          <w:b/>
          <w:bCs/>
          <w:color w:val="17365D"/>
          <w:sz w:val="28"/>
          <w:szCs w:val="28"/>
          <w:rtl/>
          <w:lang w:val="en-GB"/>
        </w:rPr>
      </w:pPr>
      <w:r>
        <w:rPr>
          <w:rFonts w:ascii="Trebuchet MS" w:hAnsi="Trebuchet MS" w:cs="AdvertisingBold" w:hint="cs"/>
          <w:b/>
          <w:bCs/>
          <w:color w:val="17365D"/>
          <w:sz w:val="28"/>
          <w:szCs w:val="28"/>
          <w:rtl/>
          <w:lang w:val="en-GB"/>
        </w:rPr>
        <w:t xml:space="preserve">                </w:t>
      </w:r>
      <w:r w:rsidR="004066F8" w:rsidRPr="0052312F">
        <w:rPr>
          <w:rFonts w:ascii="Traditional Arabic" w:hAnsi="Traditional Arabic" w:cs="Traditional Arabic"/>
          <w:b/>
          <w:bCs/>
          <w:color w:val="17365D"/>
          <w:sz w:val="28"/>
          <w:szCs w:val="28"/>
          <w:rtl/>
          <w:lang w:val="en-GB"/>
        </w:rPr>
        <w:t>استمارة طلب تمديد خدمات أعضاء هيئة التدريس السعوديين</w:t>
      </w:r>
    </w:p>
    <w:tbl>
      <w:tblPr>
        <w:tblStyle w:val="4-3"/>
        <w:bidiVisual/>
        <w:tblW w:w="9833" w:type="dxa"/>
        <w:tblInd w:w="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11"/>
        <w:gridCol w:w="8084"/>
        <w:gridCol w:w="1338"/>
      </w:tblGrid>
      <w:tr w:rsidR="0042311C" w:rsidRPr="0052312F" w14:paraId="4694BE96" w14:textId="77777777" w:rsidTr="005E70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3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185D18FF" w14:textId="46D73C87" w:rsidR="0042311C" w:rsidRPr="005E70FC" w:rsidRDefault="000C556E" w:rsidP="005E70F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color w:val="auto"/>
                <w:sz w:val="28"/>
                <w:szCs w:val="28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color w:val="auto"/>
                <w:sz w:val="28"/>
                <w:szCs w:val="28"/>
                <w:rtl/>
                <w:lang w:val="en-GB"/>
              </w:rPr>
              <w:t>المستندات المطلوبة</w:t>
            </w:r>
            <w:r w:rsidR="0042311C" w:rsidRPr="007C58AE">
              <w:rPr>
                <w:rFonts w:ascii="Traditional Arabic" w:hAnsi="Traditional Arabic" w:cs="Traditional Arabic"/>
                <w:color w:val="auto"/>
                <w:sz w:val="28"/>
                <w:szCs w:val="28"/>
                <w:rtl/>
                <w:lang w:val="en-GB"/>
              </w:rPr>
              <w:t xml:space="preserve"> </w:t>
            </w:r>
            <w:r w:rsidRPr="007C58AE">
              <w:rPr>
                <w:rFonts w:ascii="Traditional Arabic" w:hAnsi="Traditional Arabic" w:cs="Traditional Arabic"/>
                <w:color w:val="auto"/>
                <w:sz w:val="28"/>
                <w:szCs w:val="28"/>
                <w:rtl/>
                <w:lang w:val="en-GB"/>
              </w:rPr>
              <w:t>ل</w:t>
            </w:r>
            <w:r w:rsidR="0042311C" w:rsidRPr="007C58AE">
              <w:rPr>
                <w:rFonts w:ascii="Traditional Arabic" w:hAnsi="Traditional Arabic" w:cs="Traditional Arabic"/>
                <w:color w:val="auto"/>
                <w:sz w:val="28"/>
                <w:szCs w:val="28"/>
                <w:rtl/>
                <w:lang w:val="en-GB"/>
              </w:rPr>
              <w:t>تمديد خدم</w:t>
            </w:r>
            <w:r w:rsidR="005E70FC">
              <w:rPr>
                <w:rFonts w:ascii="Traditional Arabic" w:hAnsi="Traditional Arabic" w:cs="Traditional Arabic"/>
                <w:color w:val="auto"/>
                <w:sz w:val="28"/>
                <w:szCs w:val="28"/>
                <w:rtl/>
                <w:lang w:val="en-GB"/>
              </w:rPr>
              <w:t>ات أعضاء هيئة التدريس السعوديين</w:t>
            </w:r>
            <w:r w:rsidR="005E70FC">
              <w:rPr>
                <w:rFonts w:ascii="Traditional Arabic" w:hAnsi="Traditional Arabic" w:cs="Traditional Arabic" w:hint="cs"/>
                <w:color w:val="auto"/>
                <w:sz w:val="28"/>
                <w:szCs w:val="28"/>
                <w:rtl/>
                <w:lang w:val="en-GB"/>
              </w:rPr>
              <w:t xml:space="preserve"> </w:t>
            </w:r>
            <w:r w:rsidR="0042311C" w:rsidRPr="007C58AE">
              <w:rPr>
                <w:rFonts w:ascii="Traditional Arabic" w:hAnsi="Traditional Arabic" w:cs="Traditional Arabic"/>
                <w:color w:val="auto"/>
                <w:sz w:val="28"/>
                <w:szCs w:val="28"/>
                <w:rtl/>
                <w:lang w:val="en-GB"/>
              </w:rPr>
              <w:t>بعد وصول سن التقاعد النظامية</w:t>
            </w:r>
          </w:p>
        </w:tc>
      </w:tr>
      <w:tr w:rsidR="00682C16" w:rsidRPr="0052312F" w14:paraId="6084A64C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53605310" w14:textId="77777777" w:rsidR="0042311C" w:rsidRPr="00F77E41" w:rsidRDefault="0042311C" w:rsidP="005E70F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 w:val="0"/>
                <w:bCs w:val="0"/>
                <w:color w:val="000000"/>
                <w:sz w:val="24"/>
                <w:szCs w:val="24"/>
                <w:rtl/>
                <w:lang w:val="en-GB"/>
              </w:rPr>
            </w:pPr>
            <w:r w:rsidRPr="00F77E41">
              <w:rPr>
                <w:rFonts w:ascii="Traditional Arabic" w:hAnsi="Traditional Arabic" w:cs="Traditional Arabic"/>
                <w:color w:val="000000"/>
                <w:sz w:val="24"/>
                <w:szCs w:val="24"/>
                <w:rtl/>
                <w:lang w:val="en-GB"/>
              </w:rPr>
              <w:t>م</w:t>
            </w:r>
          </w:p>
        </w:tc>
        <w:tc>
          <w:tcPr>
            <w:tcW w:w="8084" w:type="dxa"/>
          </w:tcPr>
          <w:p w14:paraId="315F6D19" w14:textId="77777777" w:rsidR="0042311C" w:rsidRPr="00F77E41" w:rsidRDefault="0042311C" w:rsidP="005E70F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F77E41"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rtl/>
                <w:lang w:val="en-GB"/>
              </w:rPr>
              <w:t>المستند المطلوب</w:t>
            </w:r>
          </w:p>
        </w:tc>
        <w:tc>
          <w:tcPr>
            <w:tcW w:w="1338" w:type="dxa"/>
          </w:tcPr>
          <w:p w14:paraId="34E91B38" w14:textId="77777777" w:rsidR="0042311C" w:rsidRPr="00F77E41" w:rsidRDefault="0042311C" w:rsidP="005E70F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F77E41"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rtl/>
                <w:lang w:val="en-GB"/>
              </w:rPr>
              <w:t>التأشير</w:t>
            </w:r>
          </w:p>
          <w:p w14:paraId="6DC60397" w14:textId="77777777" w:rsidR="0042311C" w:rsidRPr="00F77E41" w:rsidRDefault="0042311C" w:rsidP="005E70F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F77E41"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lang w:val="en-GB"/>
              </w:rPr>
              <w:sym w:font="Wingdings 2" w:char="F04F"/>
            </w:r>
            <w:r w:rsidRPr="00F77E41"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lang w:val="en-GB"/>
              </w:rPr>
              <w:t xml:space="preserve"> /</w:t>
            </w:r>
            <w:r w:rsidRPr="00F77E41">
              <w:rPr>
                <w:rFonts w:ascii="Traditional Arabic" w:hAnsi="Traditional Arabic" w:cs="Traditional Arabic"/>
                <w:b/>
                <w:bCs/>
                <w:color w:val="000000"/>
                <w:sz w:val="24"/>
                <w:szCs w:val="24"/>
                <w:lang w:val="en-GB"/>
              </w:rPr>
              <w:sym w:font="Bookshelf Symbol 7" w:char="F070"/>
            </w:r>
          </w:p>
        </w:tc>
      </w:tr>
      <w:tr w:rsidR="00464721" w:rsidRPr="0052312F" w14:paraId="27CDD9E6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5BECA7EB" w14:textId="7747ADD6" w:rsidR="0042311C" w:rsidRPr="007C58AE" w:rsidRDefault="0042311C" w:rsidP="00682C16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20F2DB4F" w14:textId="77777777" w:rsidR="0042311C" w:rsidRPr="007C58AE" w:rsidRDefault="0042311C" w:rsidP="00682C1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خطاب المتقدم إلى رئيس القسم لطلب تمديد الخدمة</w:t>
            </w:r>
            <w:r w:rsidR="004066F8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.</w:t>
            </w:r>
          </w:p>
        </w:tc>
        <w:tc>
          <w:tcPr>
            <w:tcW w:w="1338" w:type="dxa"/>
          </w:tcPr>
          <w:p w14:paraId="1FD41F9F" w14:textId="77777777" w:rsidR="0042311C" w:rsidRPr="007C58AE" w:rsidRDefault="0042311C" w:rsidP="00682C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7324C99E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1F2D1CCE" w14:textId="13E4F297" w:rsidR="0042311C" w:rsidRPr="007C58AE" w:rsidRDefault="0042311C" w:rsidP="00682C16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20B6D2EB" w14:textId="77777777" w:rsidR="0042311C" w:rsidRPr="007C58AE" w:rsidRDefault="0042311C" w:rsidP="00682C1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بيان بأعضاء هيئة التدريس ومن في حكمهم شاملة التخصص العام والدقيق والأعباء التدريسية والجنسية وتاريخ الميلاد وكذلك المستويات الدراسية للمعيدين والمحاضرين.</w:t>
            </w:r>
          </w:p>
        </w:tc>
        <w:tc>
          <w:tcPr>
            <w:tcW w:w="1338" w:type="dxa"/>
          </w:tcPr>
          <w:p w14:paraId="20C6512C" w14:textId="77777777" w:rsidR="0042311C" w:rsidRPr="007C58AE" w:rsidRDefault="0042311C" w:rsidP="00682C1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2819F8" w:rsidRPr="0052312F" w14:paraId="1D6D7294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65579AEC" w14:textId="513B4A78" w:rsidR="002819F8" w:rsidRPr="007C58AE" w:rsidRDefault="002819F8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6CDF388F" w14:textId="2E8D2108" w:rsidR="002819F8" w:rsidRPr="007C58AE" w:rsidRDefault="00C92844" w:rsidP="0052312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2819F8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صورة من الهوية الوطنية.</w:t>
            </w:r>
          </w:p>
        </w:tc>
        <w:tc>
          <w:tcPr>
            <w:tcW w:w="1338" w:type="dxa"/>
          </w:tcPr>
          <w:p w14:paraId="4A89A435" w14:textId="77777777" w:rsidR="002819F8" w:rsidRPr="007C58AE" w:rsidRDefault="002819F8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123C553C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0AD14BC5" w14:textId="6AA4BF99" w:rsidR="0042311C" w:rsidRPr="007C58AE" w:rsidRDefault="0042311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1A547A4B" w14:textId="77777777" w:rsidR="0042311C" w:rsidRPr="007C58AE" w:rsidRDefault="0042311C" w:rsidP="0052312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إرفاق ما يدل على أنه من التخصصات النوعية التي تتطلبها التنمية الوطنية الشاملة من قبل وزارة الموارد البشرية والتنمية الاجتماعية. </w:t>
            </w:r>
          </w:p>
        </w:tc>
        <w:tc>
          <w:tcPr>
            <w:tcW w:w="1338" w:type="dxa"/>
          </w:tcPr>
          <w:p w14:paraId="35E44BCA" w14:textId="77777777" w:rsidR="0042311C" w:rsidRPr="007C58AE" w:rsidRDefault="0042311C" w:rsidP="0052312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464721" w:rsidRPr="0052312F" w14:paraId="6DC135F3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2F9E91E6" w14:textId="4D5740E6" w:rsidR="0042311C" w:rsidRPr="007C58AE" w:rsidRDefault="0042311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714FF9BF" w14:textId="77777777" w:rsidR="0042311C" w:rsidRPr="007C58AE" w:rsidRDefault="0042311C" w:rsidP="0052312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إيضاح نسبة السعودة بالقسم.</w:t>
            </w:r>
          </w:p>
        </w:tc>
        <w:tc>
          <w:tcPr>
            <w:tcW w:w="1338" w:type="dxa"/>
          </w:tcPr>
          <w:p w14:paraId="242D0262" w14:textId="77777777" w:rsidR="0042311C" w:rsidRPr="007C58AE" w:rsidRDefault="0042311C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6F543A50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283FAF01" w14:textId="27619C1C" w:rsidR="0042311C" w:rsidRPr="007C58AE" w:rsidRDefault="0042311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2E29796E" w14:textId="55E67AF5" w:rsidR="0042311C" w:rsidRPr="007C58AE" w:rsidRDefault="00C92844" w:rsidP="0052312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42311C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اثبات اللياقة الطبية</w:t>
            </w:r>
            <w:r w:rsidR="004066F8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.</w:t>
            </w:r>
          </w:p>
        </w:tc>
        <w:tc>
          <w:tcPr>
            <w:tcW w:w="1338" w:type="dxa"/>
          </w:tcPr>
          <w:p w14:paraId="0824300E" w14:textId="77777777" w:rsidR="0042311C" w:rsidRPr="007C58AE" w:rsidRDefault="0042311C" w:rsidP="0052312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464721" w:rsidRPr="0052312F" w14:paraId="7B9E7331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0D4DF5DE" w14:textId="66AEAEDE" w:rsidR="0042311C" w:rsidRPr="007C58AE" w:rsidRDefault="0042311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02DE0138" w14:textId="77777777" w:rsidR="0042311C" w:rsidRPr="007C58AE" w:rsidRDefault="0042311C" w:rsidP="0052312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بيان بالمبتعثين وتواريخ تخرجهم المتوقعة.</w:t>
            </w:r>
          </w:p>
        </w:tc>
        <w:tc>
          <w:tcPr>
            <w:tcW w:w="1338" w:type="dxa"/>
          </w:tcPr>
          <w:p w14:paraId="19E18455" w14:textId="77777777" w:rsidR="0042311C" w:rsidRPr="007C58AE" w:rsidRDefault="0042311C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0B160532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08B60621" w14:textId="56776C8A" w:rsidR="00F7583B" w:rsidRPr="007C58AE" w:rsidRDefault="00F7583B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4A15E60C" w14:textId="11407DAA" w:rsidR="00F7583B" w:rsidRPr="007C58AE" w:rsidRDefault="00C92844" w:rsidP="0052312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F7583B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تقرير الفاعلية الأكاديمية لعضو هيئة التدريس طالب التمديد مكتملاً</w:t>
            </w:r>
            <w:r w:rsidR="009D711E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 (نموذج ع.ع 10) المتوافر على الموقع الرسمي لأمانة المجلس العلمي</w:t>
            </w:r>
            <w:r w:rsidR="009D5DE4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.</w:t>
            </w:r>
          </w:p>
        </w:tc>
        <w:tc>
          <w:tcPr>
            <w:tcW w:w="1338" w:type="dxa"/>
          </w:tcPr>
          <w:p w14:paraId="45272DD4" w14:textId="77777777" w:rsidR="00F7583B" w:rsidRPr="007C58AE" w:rsidRDefault="00F7583B" w:rsidP="0052312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8F7BA9" w:rsidRPr="0052312F" w14:paraId="61A347DB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068820A7" w14:textId="77777777" w:rsidR="008F7BA9" w:rsidRPr="007C58AE" w:rsidRDefault="008F7BA9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2F5952A7" w14:textId="08DAEDA9" w:rsidR="008F7BA9" w:rsidRPr="007C58AE" w:rsidRDefault="008F7BA9" w:rsidP="0052312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300795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ستمارة تقييم طلب التمديد والتعاقد والتجديد لأعضاء هيئة التدريس السعوديين 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(نموذج ع.ع 4) 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المتوافر على الموقع الرسمي لأمانة المجلس العلمي.</w:t>
            </w:r>
          </w:p>
        </w:tc>
        <w:tc>
          <w:tcPr>
            <w:tcW w:w="1338" w:type="dxa"/>
          </w:tcPr>
          <w:p w14:paraId="10C49C0D" w14:textId="77777777" w:rsidR="008F7BA9" w:rsidRPr="007C58AE" w:rsidRDefault="008F7BA9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10B2852D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66D20735" w14:textId="3E8BC792" w:rsidR="0042311C" w:rsidRPr="007C58AE" w:rsidRDefault="0042311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226B775D" w14:textId="77777777" w:rsidR="0042311C" w:rsidRPr="007C58AE" w:rsidRDefault="009A5ACA" w:rsidP="0052312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إرفاق صورة</w:t>
            </w:r>
            <w:r w:rsidR="0042311C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 من محضر مجلس القسم بالمو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افقة على التمديد. </w:t>
            </w:r>
          </w:p>
        </w:tc>
        <w:tc>
          <w:tcPr>
            <w:tcW w:w="1338" w:type="dxa"/>
          </w:tcPr>
          <w:p w14:paraId="0FCEEEF9" w14:textId="77777777" w:rsidR="0042311C" w:rsidRPr="007C58AE" w:rsidRDefault="0042311C" w:rsidP="0052312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464721" w:rsidRPr="0052312F" w14:paraId="10B73552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2BABC419" w14:textId="1373F2ED" w:rsidR="0042311C" w:rsidRPr="007C58AE" w:rsidRDefault="0042311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778EC81F" w14:textId="77777777" w:rsidR="0042311C" w:rsidRPr="007C58AE" w:rsidRDefault="0042311C" w:rsidP="0052312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إرفاق صوره من محضر مجلس </w:t>
            </w:r>
            <w:r w:rsidR="009A5ACA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الكلية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 </w:t>
            </w:r>
            <w:r w:rsidR="009A5ACA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بالموافقة على التمديد.</w:t>
            </w:r>
          </w:p>
        </w:tc>
        <w:tc>
          <w:tcPr>
            <w:tcW w:w="1338" w:type="dxa"/>
          </w:tcPr>
          <w:p w14:paraId="3BA053AF" w14:textId="77777777" w:rsidR="0042311C" w:rsidRPr="007C58AE" w:rsidRDefault="0042311C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2DF27026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5F854EF9" w14:textId="623B1B21" w:rsidR="00967104" w:rsidRPr="007C58AE" w:rsidRDefault="00967104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18338B8A" w14:textId="77777777" w:rsidR="00967104" w:rsidRPr="007C58AE" w:rsidRDefault="00967104" w:rsidP="0052312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خطاب باسم عميد الكلية يرفع إلى وكيل الجامعة للدراسات العليا والبحث العلمي و رئيس المجلس العلمي </w:t>
            </w:r>
            <w:r w:rsidR="00C329A2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بطلب التمديد.</w:t>
            </w:r>
          </w:p>
        </w:tc>
        <w:tc>
          <w:tcPr>
            <w:tcW w:w="1338" w:type="dxa"/>
          </w:tcPr>
          <w:p w14:paraId="0C7CE1E3" w14:textId="77777777" w:rsidR="00967104" w:rsidRPr="007C58AE" w:rsidRDefault="00967104" w:rsidP="0052312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B5373C" w:rsidRPr="0052312F" w14:paraId="159A660C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7886CD22" w14:textId="6815CA08" w:rsidR="00B5373C" w:rsidRPr="007C58AE" w:rsidRDefault="00B5373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667884AA" w14:textId="432AB339" w:rsidR="00B5373C" w:rsidRPr="007C58AE" w:rsidRDefault="00C92844" w:rsidP="0052312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9F363A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نموذج </w:t>
            </w:r>
            <w:r w:rsidR="00B5373C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المسح </w:t>
            </w:r>
            <w:r w:rsidR="009F363A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المخصص (متوفر لدى الكلية المعنية</w:t>
            </w:r>
            <w:r w:rsidR="00992B15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)</w:t>
            </w:r>
            <w:r w:rsidR="009F363A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.</w:t>
            </w:r>
          </w:p>
        </w:tc>
        <w:tc>
          <w:tcPr>
            <w:tcW w:w="1338" w:type="dxa"/>
          </w:tcPr>
          <w:p w14:paraId="38865C94" w14:textId="77777777" w:rsidR="00B5373C" w:rsidRPr="007C58AE" w:rsidRDefault="00B5373C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1441BE8D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5B8620CA" w14:textId="77777777" w:rsidR="00BE02CE" w:rsidRPr="007C58AE" w:rsidRDefault="00BE02CE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43A4DCBE" w14:textId="4EFE2DED" w:rsidR="00BE02CE" w:rsidRPr="007C58AE" w:rsidRDefault="00F1761A" w:rsidP="0052312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إرفاق تأييد وحدة الاحتياج بوكالة الجامعة للشؤون التعليمية بوجود احتياج تعليمي بالقسم الأكاديمي لتخصص المتقدم.</w:t>
            </w:r>
          </w:p>
        </w:tc>
        <w:tc>
          <w:tcPr>
            <w:tcW w:w="1338" w:type="dxa"/>
          </w:tcPr>
          <w:p w14:paraId="26B54C6D" w14:textId="77777777" w:rsidR="00BE02CE" w:rsidRPr="007C58AE" w:rsidRDefault="00BE02CE" w:rsidP="0052312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070B08" w:rsidRPr="0052312F" w14:paraId="0E2F16B2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63B16B7C" w14:textId="77777777" w:rsidR="00070B08" w:rsidRPr="007C58AE" w:rsidRDefault="00070B08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28755D3F" w14:textId="60D3CB02" w:rsidR="00070B08" w:rsidRPr="007C58AE" w:rsidRDefault="00070B08" w:rsidP="00682C1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F1761A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نسخ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 من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="00F1761A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الأبحاث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المنشور</w:t>
            </w:r>
            <w:r w:rsidR="00F1761A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ة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="00F1761A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خلال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آخر عشر سنوات.</w:t>
            </w:r>
          </w:p>
        </w:tc>
        <w:tc>
          <w:tcPr>
            <w:tcW w:w="1338" w:type="dxa"/>
          </w:tcPr>
          <w:p w14:paraId="398714A0" w14:textId="77777777" w:rsidR="00070B08" w:rsidRPr="007C58AE" w:rsidRDefault="00070B08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18D0E9C7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7267F303" w14:textId="0BDD8F57" w:rsidR="00B5373C" w:rsidRPr="007C58AE" w:rsidRDefault="00B5373C" w:rsidP="00682C16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18E2BAF8" w14:textId="5C15F5BA" w:rsidR="00B5373C" w:rsidRPr="007C58AE" w:rsidRDefault="00C92844" w:rsidP="00682C1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B5373C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نسخة من قرار التعيين </w:t>
            </w:r>
            <w:r w:rsidR="009B7F8D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 xml:space="preserve">/ الترقية </w:t>
            </w:r>
            <w:r w:rsidR="00B5373C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على المرتبة الحالية</w:t>
            </w:r>
            <w:r w:rsidR="00E140E5" w:rsidRPr="007C58AE"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  <w:t>.</w:t>
            </w:r>
          </w:p>
        </w:tc>
        <w:tc>
          <w:tcPr>
            <w:tcW w:w="1338" w:type="dxa"/>
          </w:tcPr>
          <w:p w14:paraId="4D2B7FC1" w14:textId="77777777" w:rsidR="00B5373C" w:rsidRPr="007C58AE" w:rsidRDefault="00B5373C" w:rsidP="00682C1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9517A9" w:rsidRPr="0052312F" w14:paraId="2892E435" w14:textId="77777777" w:rsidTr="005E70FC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5A0F4D77" w14:textId="77777777" w:rsidR="009517A9" w:rsidRPr="007C58AE" w:rsidRDefault="009517A9" w:rsidP="00682C16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181BBE8D" w14:textId="0E26BB48" w:rsidR="009517A9" w:rsidRPr="007C58AE" w:rsidRDefault="00775D24" w:rsidP="00682C1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إرفاق نسخ من قرارات التمديد السابقة في حال حصول المتقدم على أي تمديد مسبق.</w:t>
            </w:r>
            <w:r w:rsidR="009517A9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38" w:type="dxa"/>
          </w:tcPr>
          <w:p w14:paraId="7B69E569" w14:textId="77777777" w:rsidR="009517A9" w:rsidRPr="007C58AE" w:rsidRDefault="009517A9" w:rsidP="00682C1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5A7E447F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5B491533" w14:textId="250DBF95" w:rsidR="00B5373C" w:rsidRPr="007C58AE" w:rsidRDefault="00B5373C" w:rsidP="007C58AE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1DBF2F41" w14:textId="5D0F2768" w:rsidR="00B5373C" w:rsidRPr="007C58AE" w:rsidRDefault="00C92844" w:rsidP="007C58AE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إ</w:t>
            </w:r>
            <w:r w:rsidR="009F363A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رفاق </w:t>
            </w:r>
            <w:r w:rsidR="00B5373C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تقويم الأداء الوظيفي لآخر سنتين</w:t>
            </w:r>
            <w:r w:rsidR="009F363A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من كلية المتقدم</w:t>
            </w:r>
            <w:r w:rsidR="00B5373C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</w:p>
        </w:tc>
        <w:tc>
          <w:tcPr>
            <w:tcW w:w="1338" w:type="dxa"/>
          </w:tcPr>
          <w:p w14:paraId="4A848F67" w14:textId="77777777" w:rsidR="00B5373C" w:rsidRPr="007C58AE" w:rsidRDefault="00B5373C" w:rsidP="007C58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B5373C" w:rsidRPr="0052312F" w14:paraId="6305821B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58443BAE" w14:textId="07E6D5E8" w:rsidR="00B5373C" w:rsidRPr="007C58AE" w:rsidRDefault="00B5373C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4CB274B3" w14:textId="48A18694" w:rsidR="00B5373C" w:rsidRPr="007C58AE" w:rsidRDefault="00C92844" w:rsidP="0052312F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إرفاق </w:t>
            </w:r>
            <w:r w:rsidR="00B5373C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تقييم الطلبة لأستاذ المقرر مع نهاية الفصل الدراسي</w:t>
            </w:r>
            <w:r w:rsidR="009F363A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الذي يسبق طلب التمديد من النظام الإلكتروني</w:t>
            </w:r>
            <w:r w:rsidR="00B5373C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</w:p>
        </w:tc>
        <w:tc>
          <w:tcPr>
            <w:tcW w:w="1338" w:type="dxa"/>
          </w:tcPr>
          <w:p w14:paraId="7533E5D8" w14:textId="77777777" w:rsidR="00B5373C" w:rsidRPr="007C58AE" w:rsidRDefault="00B5373C" w:rsidP="0052312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682C16" w:rsidRPr="0052312F" w14:paraId="7AE2D81D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" w:type="dxa"/>
          </w:tcPr>
          <w:p w14:paraId="38B39EB3" w14:textId="77777777" w:rsidR="005532B4" w:rsidRPr="007C58AE" w:rsidRDefault="005532B4" w:rsidP="0052312F">
            <w:pPr>
              <w:pStyle w:val="a3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  <w:tc>
          <w:tcPr>
            <w:tcW w:w="8084" w:type="dxa"/>
          </w:tcPr>
          <w:p w14:paraId="5DDC14F6" w14:textId="0B0853E6" w:rsidR="007C58AE" w:rsidRPr="007C58AE" w:rsidRDefault="00271B6E" w:rsidP="007C58AE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يجب إ</w:t>
            </w:r>
            <w:r w:rsidR="005532B4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رسال نسخة من (نموذج ع.ع.9) 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ملف </w:t>
            </w:r>
            <w:r w:rsidR="005532B4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وورد 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إلى</w:t>
            </w:r>
            <w:r w:rsidR="005532B4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بريد أمانة المجلس العلمي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من خلال بريد عميد الكلية أو أحد وكلائه: 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lang w:val="en-GB"/>
              </w:rPr>
              <w:t>acouncil-en@qu.edu.sa</w:t>
            </w:r>
            <w:r w:rsidR="005532B4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</w:p>
        </w:tc>
        <w:tc>
          <w:tcPr>
            <w:tcW w:w="1338" w:type="dxa"/>
          </w:tcPr>
          <w:p w14:paraId="5F1D1CB3" w14:textId="77777777" w:rsidR="005532B4" w:rsidRPr="007C58AE" w:rsidRDefault="005532B4" w:rsidP="0052312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24"/>
                <w:szCs w:val="24"/>
                <w:rtl/>
                <w:lang w:val="en-GB"/>
              </w:rPr>
            </w:pPr>
          </w:p>
        </w:tc>
      </w:tr>
      <w:tr w:rsidR="004066F8" w:rsidRPr="0052312F" w14:paraId="07F07A1D" w14:textId="77777777" w:rsidTr="005E7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3" w:type="dxa"/>
            <w:gridSpan w:val="3"/>
          </w:tcPr>
          <w:p w14:paraId="48C51B80" w14:textId="03E224CC" w:rsidR="004066F8" w:rsidRPr="007C58AE" w:rsidRDefault="004066F8" w:rsidP="0052312F">
            <w:pPr>
              <w:spacing w:after="0" w:line="240" w:lineRule="auto"/>
              <w:rPr>
                <w:rFonts w:ascii="Traditional Arabic" w:hAnsi="Traditional Arabic" w:cs="Traditional Arabic"/>
                <w:b w:val="0"/>
                <w:bCs w:val="0"/>
                <w:color w:val="FF0000"/>
                <w:sz w:val="24"/>
                <w:szCs w:val="24"/>
                <w:u w:val="single"/>
                <w:rtl/>
              </w:rPr>
            </w:pPr>
            <w:r w:rsidRPr="007C58AE">
              <w:rPr>
                <w:rFonts w:ascii="Traditional Arabic" w:hAnsi="Traditional Arabic" w:cs="Traditional Arabic"/>
                <w:color w:val="FF0000"/>
                <w:sz w:val="24"/>
                <w:szCs w:val="24"/>
                <w:u w:val="single"/>
                <w:rtl/>
              </w:rPr>
              <w:t>شروط عامة:</w:t>
            </w:r>
          </w:p>
          <w:p w14:paraId="4CBCD218" w14:textId="77777777" w:rsidR="004066F8" w:rsidRPr="007C58AE" w:rsidRDefault="004066F8" w:rsidP="0052312F">
            <w:pPr>
              <w:spacing w:after="0" w:line="240" w:lineRule="auto"/>
              <w:rPr>
                <w:rFonts w:ascii="Traditional Arabic" w:hAnsi="Traditional Arabic" w:cs="Traditional Arabic"/>
                <w:b w:val="0"/>
                <w:bCs w:val="0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1.أن يكون لدى المتقدم خبرة تدريسية في التعليم الجامعي لا تقل عن سنتين.</w:t>
            </w:r>
          </w:p>
          <w:p w14:paraId="02D4BF56" w14:textId="77777777" w:rsidR="004066F8" w:rsidRPr="007C58AE" w:rsidRDefault="004066F8" w:rsidP="0052312F">
            <w:pPr>
              <w:spacing w:after="0" w:line="240" w:lineRule="auto"/>
              <w:rPr>
                <w:rFonts w:ascii="Traditional Arabic" w:hAnsi="Traditional Arabic" w:cs="Traditional Arabic"/>
                <w:b w:val="0"/>
                <w:bCs w:val="0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2.يتم تمديد الخدمة فقط لمن يحصل على (70) درجة فأعلى</w:t>
            </w:r>
            <w:r w:rsidR="00DD504D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في نموذج التقييم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</w:p>
          <w:p w14:paraId="36BCE6D6" w14:textId="77777777" w:rsidR="004066F8" w:rsidRPr="007C58AE" w:rsidRDefault="004066F8" w:rsidP="0052312F">
            <w:pPr>
              <w:spacing w:after="0" w:line="240" w:lineRule="auto"/>
              <w:rPr>
                <w:rFonts w:ascii="Traditional Arabic" w:hAnsi="Traditional Arabic" w:cs="Traditional Arabic"/>
                <w:b w:val="0"/>
                <w:bCs w:val="0"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3.أن يكون المتقدم أ</w:t>
            </w:r>
            <w:r w:rsidR="00DD504D"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نجز ما لا يقل عن بحثين منشورين أ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و مقبولين للنشر في المجلات المحكمة حسب شروط المجلس العلمي أو (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</w:rPr>
              <w:t>ISI, Scopus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rtl/>
              </w:rPr>
              <w:t>) خلال السنوات العشر الأخيرة.</w:t>
            </w:r>
          </w:p>
        </w:tc>
      </w:tr>
      <w:tr w:rsidR="005E70FC" w:rsidRPr="0052312F" w14:paraId="4EDFBA70" w14:textId="77777777" w:rsidTr="005E70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3" w:type="dxa"/>
            <w:gridSpan w:val="3"/>
          </w:tcPr>
          <w:p w14:paraId="201E8BA3" w14:textId="4C8739E5" w:rsidR="005E70FC" w:rsidRPr="007C58AE" w:rsidRDefault="0008697E" w:rsidP="0052312F">
            <w:pPr>
              <w:spacing w:after="0" w:line="240" w:lineRule="auto"/>
              <w:rPr>
                <w:rFonts w:ascii="Traditional Arabic" w:hAnsi="Traditional Arabic" w:cs="Traditional Arabic"/>
                <w:color w:val="FF0000"/>
                <w:sz w:val="24"/>
                <w:szCs w:val="24"/>
                <w:u w:val="single"/>
                <w:rtl/>
              </w:rPr>
            </w:pPr>
            <w:r w:rsidRPr="007C58AE">
              <w:rPr>
                <w:rFonts w:ascii="Traditional Arabic" w:hAnsi="Traditional Arabic" w:cs="Traditional Arabic"/>
                <w:color w:val="FF0000"/>
                <w:sz w:val="24"/>
                <w:szCs w:val="24"/>
                <w:rtl/>
                <w:lang w:val="en-GB"/>
              </w:rPr>
              <w:t>ملحوظه مهمة: عند وجود نقص بأي من المستندات او بالبيانات أو التوقيعات المطلوبة لكل معاملة فإن المعاملة ستعاد للمصدر. لذلك نرجو التأكد من استكمال جميع المستندات المطلوبة تجنبا لأي تأخير لسير المعاملة.</w:t>
            </w:r>
          </w:p>
        </w:tc>
      </w:tr>
    </w:tbl>
    <w:p w14:paraId="0EF40A66" w14:textId="0E83F12C" w:rsidR="00991AA1" w:rsidRPr="0052312F" w:rsidRDefault="00991AA1" w:rsidP="00F77E41">
      <w:pPr>
        <w:jc w:val="center"/>
        <w:rPr>
          <w:rFonts w:ascii="Traditional Arabic" w:hAnsi="Traditional Arabic" w:cs="Traditional Arabic"/>
          <w:b/>
          <w:bCs/>
          <w:sz w:val="28"/>
          <w:szCs w:val="28"/>
          <w:rtl/>
        </w:rPr>
      </w:pPr>
      <w:r w:rsidRPr="0052312F">
        <w:rPr>
          <w:rFonts w:ascii="Traditional Arabic" w:hAnsi="Traditional Arabic" w:cs="Traditional Arabic"/>
          <w:color w:val="FF0000"/>
          <w:sz w:val="28"/>
          <w:szCs w:val="28"/>
          <w:rtl/>
        </w:rPr>
        <w:br w:type="page"/>
      </w:r>
      <w:bookmarkStart w:id="0" w:name="_GoBack"/>
      <w:r w:rsidRPr="0052312F">
        <w:rPr>
          <w:rFonts w:ascii="Traditional Arabic" w:hAnsi="Traditional Arabic" w:cs="Traditional Arabic"/>
          <w:b/>
          <w:bCs/>
          <w:sz w:val="28"/>
          <w:szCs w:val="28"/>
          <w:rtl/>
        </w:rPr>
        <w:t>بناءً على قرار مجلس شؤون الجامعات الخاص بضوابط تمديد خدمات أعضاء هيئة التدريس السعوديين في الجامعات، يتم تعبئة نموذج (طلب تمديد الخدمة) لأعضاء هيئة التدريس السعوديين كما يلي</w:t>
      </w:r>
      <w:r w:rsidRPr="0052312F">
        <w:rPr>
          <w:rFonts w:ascii="Traditional Arabic" w:hAnsi="Traditional Arabic" w:cs="Traditional Arabic"/>
          <w:b/>
          <w:bCs/>
          <w:sz w:val="28"/>
          <w:szCs w:val="28"/>
        </w:rPr>
        <w:t>:</w:t>
      </w:r>
    </w:p>
    <w:tbl>
      <w:tblPr>
        <w:tblpPr w:leftFromText="180" w:rightFromText="180" w:vertAnchor="text" w:horzAnchor="margin" w:tblpXSpec="center" w:tblpY="302"/>
        <w:bidiVisual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3128"/>
        <w:gridCol w:w="132"/>
        <w:gridCol w:w="709"/>
        <w:gridCol w:w="425"/>
        <w:gridCol w:w="850"/>
        <w:gridCol w:w="248"/>
        <w:gridCol w:w="745"/>
        <w:gridCol w:w="992"/>
        <w:gridCol w:w="1204"/>
        <w:gridCol w:w="1204"/>
      </w:tblGrid>
      <w:tr w:rsidR="00991AA1" w:rsidRPr="0052312F" w14:paraId="7A895AE3" w14:textId="77777777" w:rsidTr="0052312F">
        <w:trPr>
          <w:trHeight w:val="455"/>
        </w:trPr>
        <w:tc>
          <w:tcPr>
            <w:tcW w:w="10915" w:type="dxa"/>
            <w:gridSpan w:val="11"/>
            <w:shd w:val="clear" w:color="auto" w:fill="E7E6E6" w:themeFill="background2"/>
          </w:tcPr>
          <w:bookmarkEnd w:id="0"/>
          <w:p w14:paraId="433F9D7B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rtl/>
              </w:rPr>
            </w:pPr>
            <w:r w:rsidRPr="007C58AE">
              <w:rPr>
                <w:rFonts w:ascii="Traditional Arabic" w:hAnsi="Traditional Arabic" w:cs="Traditional Arabic"/>
                <w:b/>
                <w:bCs/>
                <w:color w:val="1F3864" w:themeColor="accent5" w:themeShade="80"/>
                <w:sz w:val="24"/>
                <w:szCs w:val="24"/>
                <w:u w:val="single"/>
                <w:rtl/>
              </w:rPr>
              <w:t>أولاً</w:t>
            </w:r>
            <w:r w:rsidRPr="007C58AE">
              <w:rPr>
                <w:rFonts w:ascii="Traditional Arabic" w:hAnsi="Traditional Arabic" w:cs="Traditional Arabic"/>
                <w:b/>
                <w:bCs/>
                <w:color w:val="1F3864" w:themeColor="accent5" w:themeShade="80"/>
                <w:sz w:val="24"/>
                <w:szCs w:val="24"/>
                <w:u w:val="single"/>
                <w:shd w:val="clear" w:color="auto" w:fill="E7E6E6" w:themeFill="background2"/>
                <w:rtl/>
              </w:rPr>
              <w:t>: المعلومات الشخصية والعلمية لعضو هيئة التدريس الراغب في التمديد:</w:t>
            </w:r>
          </w:p>
        </w:tc>
      </w:tr>
      <w:tr w:rsidR="00991AA1" w:rsidRPr="0052312F" w14:paraId="3631317E" w14:textId="77777777" w:rsidTr="00F77E41">
        <w:trPr>
          <w:trHeight w:val="229"/>
        </w:trPr>
        <w:tc>
          <w:tcPr>
            <w:tcW w:w="10915" w:type="dxa"/>
            <w:gridSpan w:val="11"/>
            <w:shd w:val="clear" w:color="auto" w:fill="F2F2F2" w:themeFill="background1" w:themeFillShade="F2"/>
          </w:tcPr>
          <w:p w14:paraId="0270A331" w14:textId="118CA440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سم </w:t>
            </w:r>
            <w:r w:rsidRPr="007C58AE">
              <w:rPr>
                <w:rFonts w:ascii="Traditional Arabic" w:hAnsi="Traditional Arabic" w:cs="Traditional Arabic"/>
                <w:sz w:val="24"/>
                <w:szCs w:val="24"/>
                <w:shd w:val="clear" w:color="auto" w:fill="F2F2F2" w:themeFill="background1" w:themeFillShade="F2"/>
                <w:rtl/>
              </w:rPr>
              <w:t>عضو هيئة التدريس:</w:t>
            </w:r>
            <w:r w:rsidR="008B7106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</w:t>
            </w:r>
          </w:p>
        </w:tc>
      </w:tr>
      <w:tr w:rsidR="00991AA1" w:rsidRPr="0052312F" w14:paraId="761C49DC" w14:textId="77777777" w:rsidTr="001C5313">
        <w:trPr>
          <w:trHeight w:val="455"/>
        </w:trPr>
        <w:tc>
          <w:tcPr>
            <w:tcW w:w="5247" w:type="dxa"/>
            <w:gridSpan w:val="4"/>
          </w:tcPr>
          <w:p w14:paraId="18448C70" w14:textId="3372D8D6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القسم العلمي:</w:t>
            </w:r>
          </w:p>
        </w:tc>
        <w:tc>
          <w:tcPr>
            <w:tcW w:w="5668" w:type="dxa"/>
            <w:gridSpan w:val="7"/>
          </w:tcPr>
          <w:p w14:paraId="18CC711E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الكلية:</w:t>
            </w:r>
          </w:p>
        </w:tc>
      </w:tr>
      <w:tr w:rsidR="00991AA1" w:rsidRPr="0052312F" w14:paraId="05D25831" w14:textId="77777777" w:rsidTr="00F77E41">
        <w:trPr>
          <w:trHeight w:val="256"/>
        </w:trPr>
        <w:tc>
          <w:tcPr>
            <w:tcW w:w="1278" w:type="dxa"/>
            <w:shd w:val="clear" w:color="auto" w:fill="F2F2F2" w:themeFill="background1" w:themeFillShade="F2"/>
          </w:tcPr>
          <w:p w14:paraId="364A8571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لرتبة العلمية:        </w:t>
            </w:r>
          </w:p>
        </w:tc>
        <w:tc>
          <w:tcPr>
            <w:tcW w:w="3260" w:type="dxa"/>
            <w:gridSpan w:val="2"/>
            <w:shd w:val="clear" w:color="auto" w:fill="F2F2F2" w:themeFill="background1" w:themeFillShade="F2"/>
          </w:tcPr>
          <w:p w14:paraId="63EE1817" w14:textId="6F453668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A6DAC2" wp14:editId="4D451F27">
                      <wp:simplePos x="0" y="0"/>
                      <wp:positionH relativeFrom="column">
                        <wp:posOffset>1482090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13" name="مستطيل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1B7F415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A6DAC2" id="مستطيل 1" o:spid="_x0000_s1026" style="position:absolute;left:0;text-align:left;margin-left:116.7pt;margin-top:4.1pt;width:8.75pt;height: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" filled="f" strokeweight=".25pt">
                      <v:path arrowok="t"/>
                      <v:textbox>
                        <w:txbxContent>
                          <w:p w14:paraId="51B7F415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أستاذ              </w:t>
            </w:r>
          </w:p>
        </w:tc>
        <w:tc>
          <w:tcPr>
            <w:tcW w:w="2977" w:type="dxa"/>
            <w:gridSpan w:val="5"/>
            <w:shd w:val="clear" w:color="auto" w:fill="F2F2F2" w:themeFill="background1" w:themeFillShade="F2"/>
          </w:tcPr>
          <w:p w14:paraId="401F149B" w14:textId="66C77683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0BB903" wp14:editId="51DF933E">
                      <wp:simplePos x="0" y="0"/>
                      <wp:positionH relativeFrom="column">
                        <wp:posOffset>950595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1" name="مستطيل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7632159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0BB903" id="مستطيل 4" o:spid="_x0000_s1027" style="position:absolute;left:0;text-align:left;margin-left:74.85pt;margin-top:4.1pt;width:8.75pt;height: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" filled="f" strokeweight=".25pt">
                      <v:path arrowok="t"/>
                      <v:textbox>
                        <w:txbxContent>
                          <w:p w14:paraId="57632159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أستاذ مشارك</w:t>
            </w:r>
            <w:r w:rsidR="0052312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</w:t>
            </w:r>
          </w:p>
        </w:tc>
        <w:tc>
          <w:tcPr>
            <w:tcW w:w="3400" w:type="dxa"/>
            <w:gridSpan w:val="3"/>
            <w:shd w:val="clear" w:color="auto" w:fill="F2F2F2" w:themeFill="background1" w:themeFillShade="F2"/>
          </w:tcPr>
          <w:p w14:paraId="03664784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AA332CC" wp14:editId="6529D7F1">
                      <wp:simplePos x="0" y="0"/>
                      <wp:positionH relativeFrom="column">
                        <wp:posOffset>1190625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2" name="مستطيل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41D1C3B1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332CC" id="مستطيل 5" o:spid="_x0000_s1028" style="position:absolute;left:0;text-align:left;margin-left:93.75pt;margin-top:4.1pt;width:8.75pt;height: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" filled="f" strokeweight=".25pt">
                      <v:path arrowok="t"/>
                      <v:textbox>
                        <w:txbxContent>
                          <w:p w14:paraId="41D1C3B1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أستاذ مساعد</w:t>
            </w:r>
          </w:p>
        </w:tc>
      </w:tr>
      <w:tr w:rsidR="00817652" w:rsidRPr="0052312F" w14:paraId="5ED2B3D0" w14:textId="77777777" w:rsidTr="00924812">
        <w:trPr>
          <w:trHeight w:val="455"/>
        </w:trPr>
        <w:tc>
          <w:tcPr>
            <w:tcW w:w="10915" w:type="dxa"/>
            <w:gridSpan w:val="11"/>
          </w:tcPr>
          <w:p w14:paraId="64739527" w14:textId="2EDAE976" w:rsidR="002237CB" w:rsidRPr="0052312F" w:rsidRDefault="00817652" w:rsidP="002237CB">
            <w:pPr>
              <w:spacing w:after="0" w:line="240" w:lineRule="auto"/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آخر مؤهل علمي</w:t>
            </w:r>
            <w:r w:rsidR="006B08DD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حصل عليه المتقدم: </w:t>
            </w:r>
            <w:r w:rsidR="005D5A85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دكتوراه</w:t>
            </w:r>
            <w:r w:rsidR="002237CB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</w:t>
            </w:r>
            <w:r w:rsidR="002237CB" w:rsidRPr="0052312F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  <w:r w:rsidR="005D5A85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   </w:t>
            </w:r>
            <w:r w:rsidR="006B08DD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</w:t>
            </w:r>
            <w:r w:rsidR="005D5A85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 ماجستير</w:t>
            </w:r>
            <w:r w:rsidR="002237CB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="00D1174B" w:rsidRPr="0052312F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  <w:r w:rsidR="002237CB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     غير ذالك (تذكر) </w:t>
            </w:r>
            <w:r w:rsidR="008B7106" w:rsidRPr="0052312F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</w:p>
          <w:p w14:paraId="00B37570" w14:textId="78DE02D5" w:rsidR="00371D22" w:rsidRPr="0052312F" w:rsidRDefault="00817652" w:rsidP="006E0658">
            <w:pPr>
              <w:spacing w:after="0" w:line="240" w:lineRule="auto"/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اسم الجا</w:t>
            </w:r>
            <w:r w:rsidR="002237CB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معة التي منحت المؤهل:</w:t>
            </w:r>
            <w:r w:rsidR="00371D22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</w:t>
            </w:r>
            <w:r w:rsidR="006E0658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.......................................</w:t>
            </w:r>
            <w:r w:rsidR="00371D22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</w:t>
            </w: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المدينة </w:t>
            </w:r>
            <w:r w:rsidR="006E0658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و</w:t>
            </w:r>
            <w:r w:rsidR="00371D22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الدولة</w:t>
            </w: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التابعة </w:t>
            </w:r>
            <w:r w:rsidR="002237CB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لهما الجامعة:</w:t>
            </w:r>
            <w:r w:rsidR="006E0658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..............................................</w:t>
            </w:r>
            <w:r w:rsidR="002237CB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</w:t>
            </w:r>
          </w:p>
          <w:p w14:paraId="49B92524" w14:textId="4C207EC1" w:rsidR="00817652" w:rsidRPr="0052312F" w:rsidRDefault="00817652" w:rsidP="006E0658">
            <w:pPr>
              <w:spacing w:after="0" w:line="240" w:lineRule="auto"/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تاريخ الحصول على المؤهل:    /   </w:t>
            </w:r>
            <w:r w:rsidR="00371D22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</w:t>
            </w: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  /</w:t>
            </w:r>
            <w:r w:rsidR="00371D22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                </w:t>
            </w: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التخصص العام:</w:t>
            </w:r>
            <w:r w:rsidR="006E0658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 ........................... </w:t>
            </w:r>
            <w:r w:rsidR="00371D22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 xml:space="preserve">التخصص الدقيق: </w:t>
            </w:r>
            <w:r w:rsidR="006E0658"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w:t>.................................</w:t>
            </w:r>
          </w:p>
        </w:tc>
      </w:tr>
      <w:tr w:rsidR="00991AA1" w:rsidRPr="0052312F" w14:paraId="7C9ECBF3" w14:textId="77777777" w:rsidTr="00F77E41">
        <w:trPr>
          <w:trHeight w:val="617"/>
        </w:trPr>
        <w:tc>
          <w:tcPr>
            <w:tcW w:w="6770" w:type="dxa"/>
            <w:gridSpan w:val="7"/>
            <w:shd w:val="clear" w:color="auto" w:fill="F2F2F2" w:themeFill="background1" w:themeFillShade="F2"/>
          </w:tcPr>
          <w:p w14:paraId="718DFCFB" w14:textId="30369423" w:rsidR="00991AA1" w:rsidRPr="0052312F" w:rsidRDefault="00991AA1" w:rsidP="005C04A2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لتخصص العام: ....................................  </w:t>
            </w:r>
            <w:r w:rsidR="00D67927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(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وفق</w:t>
            </w:r>
            <w:r w:rsidR="00D67927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قرار التعيين / آخر ترقية علمية)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التخصص الدقيق: ..................................</w:t>
            </w:r>
            <w:r w:rsidR="005C04A2" w:rsidRPr="0052312F">
              <w:rPr>
                <w:rFonts w:ascii="Traditional Arabic" w:hAnsi="Traditional Arabic" w:cs="Traditional Arabic"/>
                <w:noProof/>
                <w:color w:val="000000"/>
                <w:sz w:val="24"/>
                <w:szCs w:val="24"/>
                <w:rtl/>
              </w:rPr>
              <w:t xml:space="preserve"> 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="00F77E4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    </w:t>
            </w:r>
            <w:r w:rsidR="00D67927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(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وفق</w:t>
            </w:r>
            <w:r w:rsidR="00D67927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قرار التعيين / آخر ترقية علمية)</w:t>
            </w:r>
          </w:p>
        </w:tc>
        <w:tc>
          <w:tcPr>
            <w:tcW w:w="4145" w:type="dxa"/>
            <w:gridSpan w:val="4"/>
            <w:shd w:val="clear" w:color="auto" w:fill="F2F2F2" w:themeFill="background1" w:themeFillShade="F2"/>
            <w:vAlign w:val="center"/>
          </w:tcPr>
          <w:p w14:paraId="6F2F1753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تاريخ الميلاد:       /         /</w:t>
            </w:r>
          </w:p>
        </w:tc>
      </w:tr>
      <w:tr w:rsidR="00991AA1" w:rsidRPr="0052312F" w14:paraId="3CD317D6" w14:textId="77777777" w:rsidTr="00F77E41">
        <w:trPr>
          <w:trHeight w:val="173"/>
        </w:trPr>
        <w:tc>
          <w:tcPr>
            <w:tcW w:w="4406" w:type="dxa"/>
            <w:gridSpan w:val="2"/>
          </w:tcPr>
          <w:p w14:paraId="730332C5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تاريخ التقديم لطلب التمديد:       /         /              14 هـ </w:t>
            </w:r>
          </w:p>
        </w:tc>
        <w:tc>
          <w:tcPr>
            <w:tcW w:w="6509" w:type="dxa"/>
            <w:gridSpan w:val="9"/>
          </w:tcPr>
          <w:p w14:paraId="5CBF9564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تاريخ التحاقه بالعمل في جامعة القصيم :       /       /</w:t>
            </w:r>
          </w:p>
        </w:tc>
      </w:tr>
      <w:tr w:rsidR="00991AA1" w:rsidRPr="0052312F" w14:paraId="2CFBB21A" w14:textId="77777777" w:rsidTr="007C58AE">
        <w:trPr>
          <w:trHeight w:val="349"/>
        </w:trPr>
        <w:tc>
          <w:tcPr>
            <w:tcW w:w="4406" w:type="dxa"/>
            <w:gridSpan w:val="2"/>
          </w:tcPr>
          <w:p w14:paraId="094645E9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تاريخ بداية التمديد المطلوب:            /          / </w:t>
            </w:r>
          </w:p>
        </w:tc>
        <w:tc>
          <w:tcPr>
            <w:tcW w:w="1266" w:type="dxa"/>
            <w:gridSpan w:val="3"/>
          </w:tcPr>
          <w:p w14:paraId="67F4B4F6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رقم التمديد:        </w:t>
            </w:r>
          </w:p>
        </w:tc>
        <w:tc>
          <w:tcPr>
            <w:tcW w:w="850" w:type="dxa"/>
          </w:tcPr>
          <w:p w14:paraId="31CF3FD9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500F2F" wp14:editId="20635D16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10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768FBD6" w14:textId="77777777" w:rsidR="00991AA1" w:rsidRDefault="00991AA1" w:rsidP="00991AA1">
                                  <w:pPr>
                                    <w:ind w:left="-699" w:hanging="142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500F2F" id="مستطيل 11" o:spid="_x0000_s1029" style="position:absolute;left:0;text-align:left;margin-left:-2pt;margin-top:4.9pt;width:8.75pt;height: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" filled="f" strokeweight=".25pt">
                      <v:path arrowok="t"/>
                      <v:textbox>
                        <w:txbxContent>
                          <w:p w14:paraId="5768FBD6" w14:textId="77777777" w:rsidR="00991AA1" w:rsidRDefault="00991AA1" w:rsidP="00991AA1">
                            <w:pPr>
                              <w:ind w:left="-699" w:hanging="142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لأول         </w:t>
            </w:r>
          </w:p>
        </w:tc>
        <w:tc>
          <w:tcPr>
            <w:tcW w:w="993" w:type="dxa"/>
            <w:gridSpan w:val="2"/>
          </w:tcPr>
          <w:p w14:paraId="76D132AF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F6D4C2" wp14:editId="7E4CE00D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9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F2EFF7E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F6D4C2" id="_x0000_s1030" style="position:absolute;left:0;text-align:left;margin-left:.65pt;margin-top:4.9pt;width:8.75pt;height:9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" filled="f" strokeweight=".25pt">
                      <v:path arrowok="t"/>
                      <v:textbox>
                        <w:txbxContent>
                          <w:p w14:paraId="0F2EFF7E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لثاني       </w:t>
            </w:r>
          </w:p>
        </w:tc>
        <w:tc>
          <w:tcPr>
            <w:tcW w:w="992" w:type="dxa"/>
          </w:tcPr>
          <w:p w14:paraId="52924F05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63C6129" wp14:editId="35684746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7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3ABCE60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3C6129" id="_x0000_s1031" style="position:absolute;left:0;text-align:left;margin-left:1.05pt;margin-top:4.9pt;width:8.75pt;height: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" filled="f" strokeweight=".25pt">
                      <v:path arrowok="t"/>
                      <v:textbox>
                        <w:txbxContent>
                          <w:p w14:paraId="03ABCE60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لثالث      </w:t>
            </w:r>
          </w:p>
        </w:tc>
        <w:tc>
          <w:tcPr>
            <w:tcW w:w="1204" w:type="dxa"/>
          </w:tcPr>
          <w:p w14:paraId="51EE5EF0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C83190D" wp14:editId="4C64F2A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6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51BBFC3" w14:textId="77777777" w:rsidR="00991AA1" w:rsidRDefault="00991AA1" w:rsidP="00991AA1">
                                  <w:pPr>
                                    <w:ind w:left="10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83190D" id="_x0000_s1032" style="position:absolute;left:0;text-align:left;margin-left:3.45pt;margin-top:4.9pt;width:8.75pt;height: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" filled="f" strokeweight=".25pt">
                      <v:path arrowok="t"/>
                      <v:textbox>
                        <w:txbxContent>
                          <w:p w14:paraId="651BBFC3" w14:textId="77777777" w:rsidR="00991AA1" w:rsidRDefault="00991AA1" w:rsidP="00991AA1">
                            <w:pPr>
                              <w:ind w:left="10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لرابع       </w:t>
            </w:r>
          </w:p>
        </w:tc>
        <w:tc>
          <w:tcPr>
            <w:tcW w:w="1204" w:type="dxa"/>
          </w:tcPr>
          <w:p w14:paraId="40BCFB26" w14:textId="77777777" w:rsidR="00991AA1" w:rsidRPr="0052312F" w:rsidRDefault="00991AA1" w:rsidP="001C5313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7BD8592" wp14:editId="1CBA25E1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5" name="مستطيل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8EFD9FD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BD8592" id="مستطيل 10" o:spid="_x0000_s1033" style="position:absolute;left:0;text-align:left;margin-left:2.85pt;margin-top:4.9pt;width:8.75pt;height: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" filled="f" strokeweight=".25pt">
                      <v:path arrowok="t"/>
                      <v:textbox>
                        <w:txbxContent>
                          <w:p w14:paraId="18EFD9FD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الخامس</w:t>
            </w:r>
          </w:p>
        </w:tc>
      </w:tr>
    </w:tbl>
    <w:p w14:paraId="4EEC6C5B" w14:textId="77777777" w:rsidR="00991AA1" w:rsidRPr="0052312F" w:rsidRDefault="00991AA1" w:rsidP="0052312F">
      <w:pPr>
        <w:rPr>
          <w:rFonts w:ascii="Traditional Arabic" w:hAnsi="Traditional Arabic" w:cs="Traditional Arabic"/>
          <w:b/>
          <w:bCs/>
          <w:sz w:val="24"/>
          <w:szCs w:val="24"/>
          <w:u w:val="single"/>
          <w:rtl/>
        </w:rPr>
      </w:pPr>
    </w:p>
    <w:p w14:paraId="5F05C1E3" w14:textId="77777777" w:rsidR="00991AA1" w:rsidRPr="0052312F" w:rsidRDefault="00991AA1" w:rsidP="00991AA1">
      <w:pPr>
        <w:spacing w:after="0"/>
        <w:rPr>
          <w:rFonts w:ascii="Traditional Arabic" w:hAnsi="Traditional Arabic" w:cs="Traditional Arabic"/>
          <w:vanish/>
          <w:sz w:val="24"/>
          <w:szCs w:val="24"/>
        </w:rPr>
      </w:pPr>
    </w:p>
    <w:tbl>
      <w:tblPr>
        <w:tblpPr w:leftFromText="180" w:rightFromText="180" w:vertAnchor="text" w:horzAnchor="margin" w:tblpXSpec="center" w:tblpY="430"/>
        <w:bidiVisual/>
        <w:tblW w:w="10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5"/>
        <w:gridCol w:w="6848"/>
        <w:gridCol w:w="1086"/>
        <w:gridCol w:w="1080"/>
        <w:gridCol w:w="1516"/>
      </w:tblGrid>
      <w:tr w:rsidR="00991AA1" w:rsidRPr="0052312F" w14:paraId="79FAD098" w14:textId="77777777" w:rsidTr="001C5313">
        <w:trPr>
          <w:trHeight w:val="481"/>
        </w:trPr>
        <w:tc>
          <w:tcPr>
            <w:tcW w:w="727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C11B4" w14:textId="77777777" w:rsidR="00991AA1" w:rsidRPr="0052312F" w:rsidRDefault="00991AA1" w:rsidP="001C5313">
            <w:pPr>
              <w:tabs>
                <w:tab w:val="left" w:pos="0"/>
                <w:tab w:val="left" w:pos="742"/>
              </w:tabs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7C58AE">
              <w:rPr>
                <w:rFonts w:ascii="Traditional Arabic" w:hAnsi="Traditional Arabic" w:cs="Traditional Arabic"/>
                <w:b/>
                <w:bCs/>
                <w:color w:val="1F3864" w:themeColor="accent5" w:themeShade="80"/>
                <w:sz w:val="24"/>
                <w:szCs w:val="24"/>
                <w:u w:val="single"/>
                <w:rtl/>
              </w:rPr>
              <w:t>ثانياً: كفاءة العضو: تملأ من اللجنة المختصة بالقسم وتعرض على مجلس القسم للاعتماد.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02A57" w14:textId="77777777" w:rsidR="00991AA1" w:rsidRPr="0052312F" w:rsidRDefault="00991AA1" w:rsidP="001C5313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5207F" w14:textId="77777777" w:rsidR="00991AA1" w:rsidRPr="0052312F" w:rsidRDefault="00991AA1" w:rsidP="001C5313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CA09F" w14:textId="77777777" w:rsidR="00991AA1" w:rsidRPr="0052312F" w:rsidRDefault="00991AA1" w:rsidP="001C5313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</w:tr>
      <w:tr w:rsidR="00991AA1" w:rsidRPr="0052312F" w14:paraId="2DDFF134" w14:textId="77777777" w:rsidTr="0052312F">
        <w:trPr>
          <w:trHeight w:val="481"/>
        </w:trPr>
        <w:tc>
          <w:tcPr>
            <w:tcW w:w="425" w:type="dxa"/>
            <w:shd w:val="clear" w:color="auto" w:fill="E7E6E6" w:themeFill="background2"/>
            <w:vAlign w:val="center"/>
          </w:tcPr>
          <w:p w14:paraId="26215972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6848" w:type="dxa"/>
            <w:shd w:val="clear" w:color="auto" w:fill="E7E6E6" w:themeFill="background2"/>
            <w:vAlign w:val="center"/>
          </w:tcPr>
          <w:p w14:paraId="68713890" w14:textId="77777777" w:rsidR="00991AA1" w:rsidRPr="007C58AE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بنود التقييم </w:t>
            </w:r>
          </w:p>
        </w:tc>
        <w:tc>
          <w:tcPr>
            <w:tcW w:w="1086" w:type="dxa"/>
            <w:shd w:val="clear" w:color="auto" w:fill="E7E6E6" w:themeFill="background2"/>
            <w:vAlign w:val="center"/>
          </w:tcPr>
          <w:p w14:paraId="5A93D775" w14:textId="77777777" w:rsidR="00991AA1" w:rsidRPr="007C58AE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الدرجة</w:t>
            </w:r>
          </w:p>
        </w:tc>
        <w:tc>
          <w:tcPr>
            <w:tcW w:w="1080" w:type="dxa"/>
            <w:shd w:val="clear" w:color="auto" w:fill="E7E6E6" w:themeFill="background2"/>
            <w:vAlign w:val="center"/>
          </w:tcPr>
          <w:p w14:paraId="74BD99F6" w14:textId="77777777" w:rsidR="00991AA1" w:rsidRPr="007C58AE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المستحق</w:t>
            </w:r>
          </w:p>
        </w:tc>
        <w:tc>
          <w:tcPr>
            <w:tcW w:w="1516" w:type="dxa"/>
            <w:shd w:val="clear" w:color="auto" w:fill="E7E6E6" w:themeFill="background2"/>
            <w:vAlign w:val="center"/>
          </w:tcPr>
          <w:p w14:paraId="28C8793D" w14:textId="77777777" w:rsidR="00991AA1" w:rsidRPr="007C58AE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7C58AE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ملحوظات</w:t>
            </w:r>
          </w:p>
        </w:tc>
      </w:tr>
      <w:tr w:rsidR="00991AA1" w:rsidRPr="0052312F" w14:paraId="4E1EF509" w14:textId="77777777" w:rsidTr="0052312F">
        <w:trPr>
          <w:trHeight w:val="481"/>
        </w:trPr>
        <w:tc>
          <w:tcPr>
            <w:tcW w:w="425" w:type="dxa"/>
            <w:shd w:val="clear" w:color="auto" w:fill="E7E6E6" w:themeFill="background2"/>
            <w:vAlign w:val="center"/>
          </w:tcPr>
          <w:p w14:paraId="03351BC8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1</w:t>
            </w:r>
          </w:p>
        </w:tc>
        <w:tc>
          <w:tcPr>
            <w:tcW w:w="6848" w:type="dxa"/>
          </w:tcPr>
          <w:p w14:paraId="27776A80" w14:textId="77777777" w:rsidR="00991AA1" w:rsidRPr="00682C16" w:rsidRDefault="00991AA1" w:rsidP="00682C16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</w:rPr>
            </w:pPr>
            <w:r w:rsidRPr="00682C16"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  <w:t xml:space="preserve">الكفاءة العلمية للعضو (تعبئة نموذج تقرير الفاعلية الأكاديمية للعضو) </w:t>
            </w:r>
          </w:p>
          <w:p w14:paraId="2B3D75BD" w14:textId="3465699E" w:rsidR="00991AA1" w:rsidRPr="0052312F" w:rsidRDefault="00991AA1" w:rsidP="00682C16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(    ) التميز التدريسي.                      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                          (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15 درجة)</w:t>
            </w:r>
          </w:p>
          <w:p w14:paraId="6FDA97D8" w14:textId="02C7DB0E" w:rsidR="00991AA1" w:rsidRPr="0052312F" w:rsidRDefault="00991AA1" w:rsidP="00682C16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(    ) المشاركة في التدريس أو الإشر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ف  في برامج الدراسات العليا. </w:t>
            </w:r>
            <w:r w:rsidR="00682C1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(</w:t>
            </w:r>
            <w:r w:rsidR="00E2334E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5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درجات)</w:t>
            </w:r>
          </w:p>
          <w:p w14:paraId="30001E8C" w14:textId="44098F35" w:rsidR="00991AA1" w:rsidRPr="0052312F" w:rsidRDefault="00991AA1" w:rsidP="00682C16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raditional Arabic" w:hAnsi="Traditional Arabic" w:cs="Traditional Arabic"/>
                <w:sz w:val="24"/>
                <w:szCs w:val="24"/>
                <w:u w:val="single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(    ) النشر  العلمي.  </w:t>
            </w:r>
            <w:r w:rsidR="005C04A2"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               (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10 </w:t>
            </w:r>
            <w:r w:rsidR="00682C16" w:rsidRPr="0052312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درجات،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52312F">
              <w:rPr>
                <w:rFonts w:ascii="Traditional Arabic" w:hAnsi="Traditional Arabic" w:cs="Traditional Arabic"/>
                <w:color w:val="FF0000"/>
                <w:sz w:val="24"/>
                <w:szCs w:val="24"/>
                <w:rtl/>
              </w:rPr>
              <w:t>2.5 درجة لكل بحث منشور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)</w:t>
            </w:r>
          </w:p>
          <w:p w14:paraId="0FA0BC0D" w14:textId="77777777" w:rsidR="00991AA1" w:rsidRPr="0052312F" w:rsidRDefault="00991AA1" w:rsidP="00682C16">
            <w:pPr>
              <w:pStyle w:val="1"/>
              <w:tabs>
                <w:tab w:val="left" w:pos="459"/>
              </w:tabs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  <w:p w14:paraId="245AF460" w14:textId="77777777" w:rsidR="00991AA1" w:rsidRPr="0052312F" w:rsidRDefault="00991AA1" w:rsidP="00682C16">
            <w:pPr>
              <w:pStyle w:val="1"/>
              <w:tabs>
                <w:tab w:val="left" w:pos="459"/>
              </w:tabs>
              <w:spacing w:after="0" w:line="240" w:lineRule="auto"/>
              <w:ind w:left="34"/>
              <w:rPr>
                <w:rFonts w:ascii="Traditional Arabic" w:hAnsi="Traditional Arabic" w:cs="Traditional Arabic"/>
                <w:sz w:val="24"/>
                <w:szCs w:val="24"/>
                <w:u w:val="single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(</w:t>
            </w:r>
            <w:r w:rsidRPr="0052312F">
              <w:rPr>
                <w:rFonts w:ascii="Traditional Arabic" w:hAnsi="Traditional Arabic" w:cs="Traditional Arabic"/>
                <w:color w:val="FF0000"/>
                <w:sz w:val="24"/>
                <w:szCs w:val="24"/>
                <w:rtl/>
              </w:rPr>
              <w:t>ملحوظة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: يتم تعبئة تقرير الفاعلية الأكاديمية لعضو هيئة التدريس  طالب التمديد ويوقع من رئيس القسم) </w:t>
            </w:r>
          </w:p>
        </w:tc>
        <w:tc>
          <w:tcPr>
            <w:tcW w:w="1086" w:type="dxa"/>
            <w:vAlign w:val="center"/>
          </w:tcPr>
          <w:p w14:paraId="505DBC73" w14:textId="07832059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7135CBF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7CD9E479" w14:textId="77777777" w:rsidR="00991AA1" w:rsidRPr="0052312F" w:rsidRDefault="00991AA1" w:rsidP="00682C16">
            <w:pPr>
              <w:spacing w:after="0" w:line="240" w:lineRule="auto"/>
              <w:jc w:val="lowKashida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تقدر الدرجة من قبل المجالس/اللجان المختصة مع تحديد البنود التي تم تقييمه عليها والدرجة الممنوحة لكل بند.</w:t>
            </w:r>
          </w:p>
        </w:tc>
      </w:tr>
      <w:tr w:rsidR="00991AA1" w:rsidRPr="0052312F" w14:paraId="6F06E390" w14:textId="77777777" w:rsidTr="0052312F">
        <w:trPr>
          <w:trHeight w:val="469"/>
        </w:trPr>
        <w:tc>
          <w:tcPr>
            <w:tcW w:w="425" w:type="dxa"/>
            <w:shd w:val="clear" w:color="auto" w:fill="E7E6E6" w:themeFill="background2"/>
            <w:vAlign w:val="center"/>
          </w:tcPr>
          <w:p w14:paraId="14AB3682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2</w:t>
            </w:r>
          </w:p>
        </w:tc>
        <w:tc>
          <w:tcPr>
            <w:tcW w:w="6848" w:type="dxa"/>
          </w:tcPr>
          <w:p w14:paraId="0756E3B6" w14:textId="77777777" w:rsidR="00991AA1" w:rsidRPr="0052312F" w:rsidRDefault="00991AA1" w:rsidP="00682C16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52312F"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  <w:t>الدرجة العلمية:</w:t>
            </w:r>
          </w:p>
          <w:p w14:paraId="2B6A5F5C" w14:textId="77777777" w:rsidR="00991AA1" w:rsidRPr="0052312F" w:rsidRDefault="00991AA1" w:rsidP="00682C16">
            <w:pPr>
              <w:pStyle w:val="1"/>
              <w:numPr>
                <w:ilvl w:val="0"/>
                <w:numId w:val="8"/>
              </w:numPr>
              <w:spacing w:after="0" w:line="240" w:lineRule="auto"/>
              <w:ind w:left="357" w:hanging="283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أستاذ.                    (10 درجات)</w:t>
            </w:r>
          </w:p>
          <w:p w14:paraId="2AD926A3" w14:textId="11A58F73" w:rsidR="00991AA1" w:rsidRPr="0052312F" w:rsidRDefault="00991AA1" w:rsidP="00682C16">
            <w:pPr>
              <w:pStyle w:val="1"/>
              <w:numPr>
                <w:ilvl w:val="0"/>
                <w:numId w:val="8"/>
              </w:numPr>
              <w:tabs>
                <w:tab w:val="left" w:pos="459"/>
              </w:tabs>
              <w:spacing w:after="0" w:line="240" w:lineRule="auto"/>
              <w:ind w:left="357" w:hanging="283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أستاذ مشارك.    </w:t>
            </w:r>
            <w:r w:rsidR="00682C1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</w:t>
            </w:r>
            <w:r w:rsidR="00682C1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(7 درجات)</w:t>
            </w:r>
          </w:p>
          <w:p w14:paraId="67AC095D" w14:textId="26B2927D" w:rsidR="00991AA1" w:rsidRPr="0052312F" w:rsidRDefault="00991AA1" w:rsidP="00682C16">
            <w:pPr>
              <w:pStyle w:val="1"/>
              <w:numPr>
                <w:ilvl w:val="0"/>
                <w:numId w:val="8"/>
              </w:numPr>
              <w:tabs>
                <w:tab w:val="left" w:pos="459"/>
              </w:tabs>
              <w:spacing w:after="0" w:line="240" w:lineRule="auto"/>
              <w:ind w:left="357" w:hanging="283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أستاذ مساعد.    </w:t>
            </w:r>
            <w:r w:rsidR="00682C1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="00682C1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(4 درجات)</w:t>
            </w:r>
          </w:p>
        </w:tc>
        <w:tc>
          <w:tcPr>
            <w:tcW w:w="1086" w:type="dxa"/>
            <w:vAlign w:val="center"/>
          </w:tcPr>
          <w:p w14:paraId="4DF01FEF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10</w:t>
            </w:r>
          </w:p>
        </w:tc>
        <w:tc>
          <w:tcPr>
            <w:tcW w:w="1080" w:type="dxa"/>
            <w:vAlign w:val="center"/>
          </w:tcPr>
          <w:p w14:paraId="1005E3ED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4D05B53E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</w:tr>
      <w:tr w:rsidR="00991AA1" w:rsidRPr="0052312F" w14:paraId="5445286A" w14:textId="77777777" w:rsidTr="00F77E41">
        <w:trPr>
          <w:trHeight w:val="1195"/>
        </w:trPr>
        <w:tc>
          <w:tcPr>
            <w:tcW w:w="425" w:type="dxa"/>
            <w:shd w:val="clear" w:color="auto" w:fill="E7E6E6" w:themeFill="background2"/>
            <w:vAlign w:val="center"/>
          </w:tcPr>
          <w:p w14:paraId="7654F58F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3</w:t>
            </w:r>
          </w:p>
        </w:tc>
        <w:tc>
          <w:tcPr>
            <w:tcW w:w="6848" w:type="dxa"/>
            <w:vAlign w:val="center"/>
          </w:tcPr>
          <w:p w14:paraId="345D5EAB" w14:textId="77777777" w:rsidR="00991AA1" w:rsidRPr="0052312F" w:rsidRDefault="00991AA1" w:rsidP="00682C16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52312F"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  <w:t>الأعباء التدريسية بالقسم:</w:t>
            </w:r>
          </w:p>
          <w:p w14:paraId="7D05995D" w14:textId="77777777" w:rsidR="00991AA1" w:rsidRPr="0052312F" w:rsidRDefault="00991AA1" w:rsidP="00682C16">
            <w:pPr>
              <w:pStyle w:val="1"/>
              <w:numPr>
                <w:ilvl w:val="0"/>
                <w:numId w:val="10"/>
              </w:numPr>
              <w:spacing w:after="0" w:line="240" w:lineRule="auto"/>
              <w:ind w:left="317" w:hanging="141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متوسط العبء التدريسي بالقسم لا يقل عن 12 ساعات.  (10 درجات)</w:t>
            </w:r>
          </w:p>
          <w:p w14:paraId="5AD97D6B" w14:textId="77777777" w:rsidR="00991AA1" w:rsidRPr="0052312F" w:rsidRDefault="00991AA1" w:rsidP="00682C16">
            <w:pPr>
              <w:pStyle w:val="1"/>
              <w:numPr>
                <w:ilvl w:val="0"/>
                <w:numId w:val="10"/>
              </w:numPr>
              <w:tabs>
                <w:tab w:val="left" w:pos="317"/>
                <w:tab w:val="left" w:pos="459"/>
              </w:tabs>
              <w:spacing w:after="0" w:line="240" w:lineRule="auto"/>
              <w:ind w:left="175" w:firstLine="1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متوسط العبء التدريسي في تخصص العضو المتقدم لا يقل عن 10 ساعات (10 درجة)</w:t>
            </w:r>
          </w:p>
          <w:p w14:paraId="64AD5CCB" w14:textId="77777777" w:rsidR="00991AA1" w:rsidRPr="0052312F" w:rsidRDefault="00991AA1" w:rsidP="00682C16">
            <w:pPr>
              <w:pStyle w:val="1"/>
              <w:tabs>
                <w:tab w:val="left" w:pos="317"/>
                <w:tab w:val="left" w:pos="459"/>
              </w:tabs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86" w:type="dxa"/>
            <w:vAlign w:val="center"/>
          </w:tcPr>
          <w:p w14:paraId="69CDB94D" w14:textId="395735E3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20</w:t>
            </w:r>
          </w:p>
        </w:tc>
        <w:tc>
          <w:tcPr>
            <w:tcW w:w="1080" w:type="dxa"/>
            <w:vAlign w:val="center"/>
          </w:tcPr>
          <w:p w14:paraId="144AABD9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0FAF5464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</w:tr>
      <w:tr w:rsidR="00991AA1" w:rsidRPr="0052312F" w14:paraId="21ACB017" w14:textId="77777777" w:rsidTr="0052312F">
        <w:trPr>
          <w:trHeight w:val="481"/>
        </w:trPr>
        <w:tc>
          <w:tcPr>
            <w:tcW w:w="425" w:type="dxa"/>
            <w:shd w:val="clear" w:color="auto" w:fill="E7E6E6" w:themeFill="background2"/>
            <w:vAlign w:val="center"/>
          </w:tcPr>
          <w:p w14:paraId="7C2C4B29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4</w:t>
            </w:r>
          </w:p>
        </w:tc>
        <w:tc>
          <w:tcPr>
            <w:tcW w:w="6848" w:type="dxa"/>
            <w:vAlign w:val="center"/>
          </w:tcPr>
          <w:p w14:paraId="4A4C703C" w14:textId="77777777" w:rsidR="00991AA1" w:rsidRPr="0052312F" w:rsidRDefault="00991AA1" w:rsidP="00682C16">
            <w:pPr>
              <w:spacing w:after="0"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  <w:t xml:space="preserve">ندرة التخصص: </w:t>
            </w: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(ذكر ما يدل على أنه من التخصصات النوعية التي تتطلبها التنمية الوطنية الشاملة من قبل وزارة الموارد البشرية و التنمية الاجتماعية)</w:t>
            </w:r>
          </w:p>
        </w:tc>
        <w:tc>
          <w:tcPr>
            <w:tcW w:w="1086" w:type="dxa"/>
            <w:vAlign w:val="center"/>
          </w:tcPr>
          <w:p w14:paraId="717A8FE0" w14:textId="4B700518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15</w:t>
            </w:r>
          </w:p>
        </w:tc>
        <w:tc>
          <w:tcPr>
            <w:tcW w:w="1080" w:type="dxa"/>
            <w:vAlign w:val="center"/>
          </w:tcPr>
          <w:p w14:paraId="05EE7BAA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290AE2D4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</w:tr>
      <w:tr w:rsidR="00991AA1" w:rsidRPr="0052312F" w14:paraId="7E51C7CE" w14:textId="77777777" w:rsidTr="0052312F">
        <w:trPr>
          <w:trHeight w:val="481"/>
        </w:trPr>
        <w:tc>
          <w:tcPr>
            <w:tcW w:w="425" w:type="dxa"/>
            <w:shd w:val="clear" w:color="auto" w:fill="E7E6E6" w:themeFill="background2"/>
            <w:vAlign w:val="center"/>
          </w:tcPr>
          <w:p w14:paraId="78EC2A5C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5</w:t>
            </w:r>
          </w:p>
        </w:tc>
        <w:tc>
          <w:tcPr>
            <w:tcW w:w="6848" w:type="dxa"/>
            <w:vAlign w:val="center"/>
          </w:tcPr>
          <w:p w14:paraId="1721FA9E" w14:textId="77777777" w:rsidR="00991AA1" w:rsidRPr="0052312F" w:rsidRDefault="00991AA1" w:rsidP="00682C16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52312F"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  <w:t>الالتزام بالواجبات:</w:t>
            </w:r>
          </w:p>
          <w:p w14:paraId="0D984828" w14:textId="77777777" w:rsidR="00991AA1" w:rsidRPr="0052312F" w:rsidRDefault="00991AA1" w:rsidP="00682C16">
            <w:pPr>
              <w:pStyle w:val="1"/>
              <w:numPr>
                <w:ilvl w:val="0"/>
                <w:numId w:val="14"/>
              </w:numPr>
              <w:spacing w:after="0" w:line="240" w:lineRule="auto"/>
              <w:ind w:left="176" w:hanging="142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مدى الالتزام بالمحاضرات المكلف بها خلال الفصلين السابقين = 10</w:t>
            </w:r>
          </w:p>
          <w:p w14:paraId="2614E852" w14:textId="77777777" w:rsidR="00991AA1" w:rsidRPr="0052312F" w:rsidRDefault="00991AA1" w:rsidP="00682C16">
            <w:pPr>
              <w:pStyle w:val="1"/>
              <w:numPr>
                <w:ilvl w:val="0"/>
                <w:numId w:val="14"/>
              </w:numPr>
              <w:spacing w:after="0" w:line="240" w:lineRule="auto"/>
              <w:ind w:left="176" w:hanging="142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تنفيذ متطلبات الجودة والاعتماد الأكاديمي = 5</w:t>
            </w:r>
          </w:p>
        </w:tc>
        <w:tc>
          <w:tcPr>
            <w:tcW w:w="1086" w:type="dxa"/>
            <w:vAlign w:val="center"/>
          </w:tcPr>
          <w:p w14:paraId="0B2157B3" w14:textId="498515EF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15</w:t>
            </w:r>
          </w:p>
        </w:tc>
        <w:tc>
          <w:tcPr>
            <w:tcW w:w="1080" w:type="dxa"/>
            <w:vAlign w:val="center"/>
          </w:tcPr>
          <w:p w14:paraId="192E3390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1C7CE45F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</w:tr>
      <w:tr w:rsidR="00991AA1" w:rsidRPr="0052312F" w14:paraId="16E1A862" w14:textId="77777777" w:rsidTr="0052312F">
        <w:trPr>
          <w:trHeight w:val="481"/>
        </w:trPr>
        <w:tc>
          <w:tcPr>
            <w:tcW w:w="425" w:type="dxa"/>
            <w:shd w:val="clear" w:color="auto" w:fill="E7E6E6" w:themeFill="background2"/>
            <w:vAlign w:val="center"/>
          </w:tcPr>
          <w:p w14:paraId="226B2BFD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sz w:val="24"/>
                <w:szCs w:val="24"/>
                <w:rtl/>
              </w:rPr>
              <w:t>6</w:t>
            </w:r>
          </w:p>
        </w:tc>
        <w:tc>
          <w:tcPr>
            <w:tcW w:w="6848" w:type="dxa"/>
            <w:vAlign w:val="center"/>
          </w:tcPr>
          <w:p w14:paraId="04835005" w14:textId="77777777" w:rsidR="00991AA1" w:rsidRPr="00682C16" w:rsidRDefault="00991AA1" w:rsidP="00682C16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682C16">
              <w:rPr>
                <w:rFonts w:ascii="Traditional Arabic" w:hAnsi="Traditional Arabic" w:cs="Traditional Arabic"/>
                <w:b/>
                <w:bCs/>
                <w:sz w:val="24"/>
                <w:szCs w:val="24"/>
                <w:u w:val="single"/>
                <w:rtl/>
              </w:rPr>
              <w:t>خدمة الجامعة والمجتمع</w:t>
            </w:r>
          </w:p>
          <w:p w14:paraId="3CA191C1" w14:textId="4C393B6E" w:rsidR="00991AA1" w:rsidRPr="00682C16" w:rsidRDefault="00991AA1" w:rsidP="00682C16">
            <w:pPr>
              <w:numPr>
                <w:ilvl w:val="0"/>
                <w:numId w:val="16"/>
              </w:numPr>
              <w:spacing w:after="0" w:line="240" w:lineRule="auto"/>
              <w:ind w:left="357" w:hanging="357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تولي مناصب إدارية ب</w:t>
            </w:r>
            <w:r w:rsidR="005C04A2"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الجامعة خلال الفصلين السابقين (</w:t>
            </w:r>
            <w:r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4 درجات)</w:t>
            </w:r>
          </w:p>
          <w:p w14:paraId="1D616CF6" w14:textId="0256255A" w:rsidR="00991AA1" w:rsidRPr="00682C16" w:rsidRDefault="00991AA1" w:rsidP="00682C16">
            <w:pPr>
              <w:numPr>
                <w:ilvl w:val="0"/>
                <w:numId w:val="16"/>
              </w:numPr>
              <w:spacing w:after="0" w:line="240" w:lineRule="auto"/>
              <w:ind w:left="357" w:hanging="357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عضو</w:t>
            </w:r>
            <w:r w:rsidR="00E2334E"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ية مجالس (باستثناء مجلس القسم) و</w:t>
            </w:r>
            <w:r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لجان </w:t>
            </w:r>
            <w:r w:rsidR="005C04A2"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داخل الجامعة خلال آخر 4 سنوات (</w:t>
            </w:r>
            <w:r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4 درجات)</w:t>
            </w:r>
          </w:p>
          <w:p w14:paraId="3D9DD6A9" w14:textId="77777777" w:rsidR="00991AA1" w:rsidRPr="00682C16" w:rsidRDefault="00991AA1" w:rsidP="00682C16">
            <w:pPr>
              <w:numPr>
                <w:ilvl w:val="0"/>
                <w:numId w:val="16"/>
              </w:numPr>
              <w:spacing w:after="0" w:line="240" w:lineRule="auto"/>
              <w:ind w:left="357" w:hanging="357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المشاركة في أنشطة خارج الجامعة كالمحاضرات و التدريب و التطوع في مجال التخصص (درجتين)</w:t>
            </w:r>
          </w:p>
        </w:tc>
        <w:tc>
          <w:tcPr>
            <w:tcW w:w="1086" w:type="dxa"/>
            <w:vAlign w:val="center"/>
          </w:tcPr>
          <w:p w14:paraId="6B40DB32" w14:textId="77777777" w:rsidR="00991AA1" w:rsidRPr="00682C16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682C16">
              <w:rPr>
                <w:rFonts w:ascii="Traditional Arabic" w:hAnsi="Traditional Arabic" w:cs="Traditional Arabic"/>
                <w:sz w:val="24"/>
                <w:szCs w:val="24"/>
                <w:rtl/>
              </w:rPr>
              <w:t>10</w:t>
            </w:r>
          </w:p>
        </w:tc>
        <w:tc>
          <w:tcPr>
            <w:tcW w:w="1080" w:type="dxa"/>
            <w:vAlign w:val="center"/>
          </w:tcPr>
          <w:p w14:paraId="32260A25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78600661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</w:tr>
      <w:tr w:rsidR="00991AA1" w:rsidRPr="0052312F" w14:paraId="63D1CB08" w14:textId="77777777" w:rsidTr="0052312F">
        <w:trPr>
          <w:trHeight w:val="469"/>
        </w:trPr>
        <w:tc>
          <w:tcPr>
            <w:tcW w:w="7273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</w:tcPr>
          <w:p w14:paraId="6A0575DD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المجموع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E879D50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52312F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10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3AAF3D5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516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0591044" w14:textId="77777777" w:rsidR="00991AA1" w:rsidRPr="0052312F" w:rsidRDefault="00991AA1" w:rsidP="00682C16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</w:tr>
    </w:tbl>
    <w:p w14:paraId="1EAC42D6" w14:textId="47BB681C" w:rsidR="006B08DD" w:rsidRPr="0052312F" w:rsidRDefault="006B08DD" w:rsidP="00BB39B5">
      <w:pPr>
        <w:rPr>
          <w:rFonts w:cs="AL-Mohanad"/>
          <w:sz w:val="24"/>
          <w:szCs w:val="24"/>
          <w:rtl/>
        </w:rPr>
      </w:pPr>
    </w:p>
    <w:p w14:paraId="7B95DA27" w14:textId="77777777" w:rsidR="006B08DD" w:rsidRPr="0052312F" w:rsidRDefault="006B08DD" w:rsidP="00BB39B5">
      <w:pPr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</w:pPr>
    </w:p>
    <w:tbl>
      <w:tblPr>
        <w:tblpPr w:leftFromText="180" w:rightFromText="180" w:vertAnchor="text" w:horzAnchor="margin" w:tblpXSpec="center" w:tblpY="-34"/>
        <w:bidiVisual/>
        <w:tblW w:w="10697" w:type="dxa"/>
        <w:tblLayout w:type="fixed"/>
        <w:tblLook w:val="04A0" w:firstRow="1" w:lastRow="0" w:firstColumn="1" w:lastColumn="0" w:noHBand="0" w:noVBand="1"/>
      </w:tblPr>
      <w:tblGrid>
        <w:gridCol w:w="10697"/>
      </w:tblGrid>
      <w:tr w:rsidR="006B08DD" w:rsidRPr="0052312F" w14:paraId="4A8894A9" w14:textId="77777777" w:rsidTr="00682C16">
        <w:trPr>
          <w:trHeight w:val="4671"/>
        </w:trPr>
        <w:tc>
          <w:tcPr>
            <w:tcW w:w="10697" w:type="dxa"/>
          </w:tcPr>
          <w:p w14:paraId="53A14A21" w14:textId="161F72B3" w:rsidR="006B08DD" w:rsidRPr="007C58AE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color w:val="1F3864" w:themeColor="accent5" w:themeShade="80"/>
                <w:sz w:val="24"/>
                <w:szCs w:val="24"/>
                <w:rtl/>
              </w:rPr>
            </w:pPr>
            <w:r w:rsidRPr="007C58AE">
              <w:rPr>
                <w:rFonts w:ascii="Times New Roman" w:hAnsi="Times New Roman" w:cs="Times New Roman"/>
                <w:b/>
                <w:bCs/>
                <w:color w:val="1F3864" w:themeColor="accent5" w:themeShade="80"/>
                <w:sz w:val="24"/>
                <w:szCs w:val="24"/>
                <w:u w:val="single"/>
                <w:rtl/>
              </w:rPr>
              <w:t>ثالثا</w:t>
            </w:r>
            <w:r w:rsidR="007C58AE">
              <w:rPr>
                <w:rFonts w:ascii="Times New Roman" w:hAnsi="Times New Roman" w:cs="Times New Roman" w:hint="cs"/>
                <w:b/>
                <w:bCs/>
                <w:color w:val="1F3864" w:themeColor="accent5" w:themeShade="80"/>
                <w:sz w:val="24"/>
                <w:szCs w:val="24"/>
                <w:u w:val="single"/>
                <w:rtl/>
              </w:rPr>
              <w:t>ً</w:t>
            </w:r>
            <w:r w:rsidRPr="007C58AE">
              <w:rPr>
                <w:rFonts w:ascii="Times New Roman" w:hAnsi="Times New Roman" w:cs="Times New Roman"/>
                <w:b/>
                <w:bCs/>
                <w:color w:val="1F3864" w:themeColor="accent5" w:themeShade="80"/>
                <w:sz w:val="24"/>
                <w:szCs w:val="24"/>
                <w:u w:val="single"/>
                <w:rtl/>
              </w:rPr>
              <w:t>: مبررات التمديد</w:t>
            </w:r>
            <w:r w:rsidRPr="007C58AE">
              <w:rPr>
                <w:rFonts w:ascii="Times New Roman" w:hAnsi="Times New Roman" w:cs="Times New Roman"/>
                <w:color w:val="1F3864" w:themeColor="accent5" w:themeShade="80"/>
                <w:sz w:val="24"/>
                <w:szCs w:val="24"/>
                <w:rtl/>
              </w:rPr>
              <w:t>:</w:t>
            </w:r>
          </w:p>
          <w:p w14:paraId="56FCC517" w14:textId="77777777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1DE038A1" w14:textId="77777777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6C06AB1" w14:textId="77777777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51A2AA38" w14:textId="77777777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08F355A" w14:textId="77777777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6B00C64" w14:textId="77777777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C344A7C" w14:textId="77777777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019112B" w14:textId="3A9B5EC3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58F3E72" w14:textId="14A5AB2C" w:rsidR="00682C16" w:rsidRDefault="00682C16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2A468E3" w14:textId="664E1FAE" w:rsidR="00682C16" w:rsidRDefault="00682C16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5E223FC9" w14:textId="77777777" w:rsidR="00682C16" w:rsidRPr="0052312F" w:rsidRDefault="00682C16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tbl>
            <w:tblPr>
              <w:tblpPr w:leftFromText="180" w:rightFromText="180" w:vertAnchor="text" w:horzAnchor="margin" w:tblpY="-243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472"/>
              <w:gridCol w:w="2198"/>
              <w:gridCol w:w="3666"/>
            </w:tblGrid>
            <w:tr w:rsidR="00682C16" w:rsidRPr="0052312F" w14:paraId="20ED434B" w14:textId="77777777" w:rsidTr="00682C16">
              <w:trPr>
                <w:trHeight w:val="253"/>
              </w:trPr>
              <w:tc>
                <w:tcPr>
                  <w:tcW w:w="10336" w:type="dxa"/>
                  <w:gridSpan w:val="3"/>
                  <w:shd w:val="clear" w:color="auto" w:fill="E7E6E6" w:themeFill="background2"/>
                </w:tcPr>
                <w:p w14:paraId="3804884A" w14:textId="77777777" w:rsidR="00682C16" w:rsidRPr="005E70FC" w:rsidRDefault="00682C16" w:rsidP="00682C16">
                  <w:pPr>
                    <w:spacing w:after="0" w:line="240" w:lineRule="auto"/>
                    <w:jc w:val="center"/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</w:pPr>
                  <w:bookmarkStart w:id="1" w:name="_Hlk65061763"/>
                  <w:r w:rsidRPr="005E70FC"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  <w:t>المصادقة</w:t>
                  </w:r>
                </w:p>
              </w:tc>
            </w:tr>
            <w:tr w:rsidR="00682C16" w:rsidRPr="0052312F" w14:paraId="64BB9133" w14:textId="77777777" w:rsidTr="00682C16">
              <w:trPr>
                <w:trHeight w:val="263"/>
              </w:trPr>
              <w:tc>
                <w:tcPr>
                  <w:tcW w:w="4472" w:type="dxa"/>
                  <w:shd w:val="clear" w:color="auto" w:fill="E7E6E6" w:themeFill="background2"/>
                </w:tcPr>
                <w:p w14:paraId="493B67DE" w14:textId="77777777" w:rsidR="00682C16" w:rsidRPr="005E70FC" w:rsidRDefault="00682C16" w:rsidP="00682C16">
                  <w:pPr>
                    <w:spacing w:after="0" w:line="240" w:lineRule="auto"/>
                    <w:jc w:val="center"/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</w:pPr>
                  <w:r w:rsidRPr="005E70FC"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  <w:t>الاسم</w:t>
                  </w:r>
                </w:p>
              </w:tc>
              <w:tc>
                <w:tcPr>
                  <w:tcW w:w="2198" w:type="dxa"/>
                  <w:shd w:val="clear" w:color="auto" w:fill="E7E6E6" w:themeFill="background2"/>
                </w:tcPr>
                <w:p w14:paraId="070C7E67" w14:textId="77777777" w:rsidR="00682C16" w:rsidRPr="005E70FC" w:rsidRDefault="00682C16" w:rsidP="00682C16">
                  <w:pPr>
                    <w:spacing w:after="0" w:line="240" w:lineRule="auto"/>
                    <w:jc w:val="center"/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</w:pPr>
                  <w:r w:rsidRPr="005E70FC"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  <w:t>التوقيع</w:t>
                  </w:r>
                </w:p>
              </w:tc>
              <w:tc>
                <w:tcPr>
                  <w:tcW w:w="3665" w:type="dxa"/>
                  <w:shd w:val="clear" w:color="auto" w:fill="E7E6E6" w:themeFill="background2"/>
                </w:tcPr>
                <w:p w14:paraId="0559E53A" w14:textId="77777777" w:rsidR="00682C16" w:rsidRPr="005E70FC" w:rsidRDefault="00682C16" w:rsidP="00682C16">
                  <w:pPr>
                    <w:spacing w:after="0" w:line="240" w:lineRule="auto"/>
                    <w:jc w:val="center"/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</w:pPr>
                  <w:r w:rsidRPr="005E70FC">
                    <w:rPr>
                      <w:rFonts w:ascii="Traditional Arabic" w:hAnsi="Traditional Arabic" w:cs="Traditional Arabic"/>
                      <w:b/>
                      <w:bCs/>
                      <w:sz w:val="24"/>
                      <w:szCs w:val="24"/>
                      <w:rtl/>
                    </w:rPr>
                    <w:t>التاريخ</w:t>
                  </w:r>
                </w:p>
              </w:tc>
            </w:tr>
            <w:tr w:rsidR="00682C16" w:rsidRPr="0052312F" w14:paraId="6DB3EE97" w14:textId="77777777" w:rsidTr="00682C16">
              <w:trPr>
                <w:trHeight w:val="253"/>
              </w:trPr>
              <w:tc>
                <w:tcPr>
                  <w:tcW w:w="4472" w:type="dxa"/>
                </w:tcPr>
                <w:p w14:paraId="0ABE3509" w14:textId="77777777" w:rsidR="00682C16" w:rsidRPr="005E70FC" w:rsidRDefault="00682C16" w:rsidP="00682C16">
                  <w:pPr>
                    <w:spacing w:after="0" w:line="240" w:lineRule="auto"/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</w:pPr>
                  <w:r w:rsidRPr="005E70FC"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  <w:t>رئيس القسم:</w:t>
                  </w:r>
                </w:p>
              </w:tc>
              <w:tc>
                <w:tcPr>
                  <w:tcW w:w="2198" w:type="dxa"/>
                </w:tcPr>
                <w:p w14:paraId="3E055623" w14:textId="77777777" w:rsidR="00682C16" w:rsidRPr="005E70FC" w:rsidRDefault="00682C16" w:rsidP="00682C16">
                  <w:pPr>
                    <w:spacing w:after="0" w:line="240" w:lineRule="auto"/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3665" w:type="dxa"/>
                </w:tcPr>
                <w:p w14:paraId="6DC65B92" w14:textId="06056130" w:rsidR="00682C16" w:rsidRPr="005E70FC" w:rsidRDefault="00682C16" w:rsidP="005E70FC">
                  <w:pPr>
                    <w:spacing w:after="0" w:line="240" w:lineRule="auto"/>
                    <w:jc w:val="center"/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</w:pPr>
                  <w:r w:rsidRPr="005E70FC"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  <w:t>/     /                 م</w:t>
                  </w:r>
                </w:p>
              </w:tc>
            </w:tr>
            <w:tr w:rsidR="00682C16" w:rsidRPr="0052312F" w14:paraId="6C649B4A" w14:textId="77777777" w:rsidTr="00682C16">
              <w:trPr>
                <w:trHeight w:val="263"/>
              </w:trPr>
              <w:tc>
                <w:tcPr>
                  <w:tcW w:w="4472" w:type="dxa"/>
                </w:tcPr>
                <w:p w14:paraId="2AD50F1E" w14:textId="77777777" w:rsidR="00682C16" w:rsidRPr="005E70FC" w:rsidRDefault="00682C16" w:rsidP="00682C16">
                  <w:pPr>
                    <w:spacing w:after="0" w:line="240" w:lineRule="auto"/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</w:pPr>
                  <w:r w:rsidRPr="005E70FC"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  <w:t>عميد الكلية:</w:t>
                  </w:r>
                </w:p>
              </w:tc>
              <w:tc>
                <w:tcPr>
                  <w:tcW w:w="2198" w:type="dxa"/>
                </w:tcPr>
                <w:p w14:paraId="4AB1B9E7" w14:textId="77777777" w:rsidR="00682C16" w:rsidRPr="005E70FC" w:rsidRDefault="00682C16" w:rsidP="00682C16">
                  <w:pPr>
                    <w:spacing w:after="0" w:line="240" w:lineRule="auto"/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3665" w:type="dxa"/>
                </w:tcPr>
                <w:p w14:paraId="1F35C21D" w14:textId="176E14F4" w:rsidR="00682C16" w:rsidRPr="005E70FC" w:rsidRDefault="00682C16" w:rsidP="005E70FC">
                  <w:pPr>
                    <w:spacing w:after="0" w:line="240" w:lineRule="auto"/>
                    <w:jc w:val="center"/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</w:pPr>
                  <w:r w:rsidRPr="005E70FC">
                    <w:rPr>
                      <w:rFonts w:ascii="Traditional Arabic" w:hAnsi="Traditional Arabic" w:cs="Traditional Arabic"/>
                      <w:sz w:val="24"/>
                      <w:szCs w:val="24"/>
                      <w:rtl/>
                    </w:rPr>
                    <w:t>/     /                 م</w:t>
                  </w:r>
                </w:p>
              </w:tc>
            </w:tr>
            <w:bookmarkEnd w:id="1"/>
          </w:tbl>
          <w:p w14:paraId="6E26333D" w14:textId="570009AC" w:rsidR="006B08DD" w:rsidRPr="0052312F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</w:tbl>
    <w:p w14:paraId="6FF4109A" w14:textId="1D7BDDA8" w:rsidR="00BB39B5" w:rsidRDefault="00BB39B5" w:rsidP="006B08DD">
      <w:pPr>
        <w:rPr>
          <w:rFonts w:cs="AL-Mohanad"/>
          <w:sz w:val="24"/>
          <w:szCs w:val="24"/>
          <w:rtl/>
        </w:rPr>
      </w:pPr>
    </w:p>
    <w:p w14:paraId="315DBA5A" w14:textId="4179C0A8" w:rsidR="00991AA1" w:rsidRPr="00907876" w:rsidRDefault="00991AA1" w:rsidP="00991AA1">
      <w:pPr>
        <w:rPr>
          <w:rFonts w:ascii="Times New Roman" w:hAnsi="Times New Roman" w:cs="Times New Roman"/>
          <w:sz w:val="24"/>
          <w:szCs w:val="24"/>
          <w:rtl/>
        </w:rPr>
      </w:pPr>
    </w:p>
    <w:p w14:paraId="1905F14E" w14:textId="061A413F" w:rsidR="009F363A" w:rsidRPr="001816CC" w:rsidRDefault="009F363A" w:rsidP="001816CC">
      <w:pPr>
        <w:rPr>
          <w:rFonts w:ascii="Times New Roman" w:hAnsi="Times New Roman" w:cs="Times New Roman"/>
          <w:color w:val="FF0000"/>
          <w:sz w:val="24"/>
          <w:szCs w:val="24"/>
        </w:rPr>
      </w:pPr>
    </w:p>
    <w:sectPr w:rsidR="009F363A" w:rsidRPr="001816CC" w:rsidSect="008D50F6">
      <w:headerReference w:type="default" r:id="rId11"/>
      <w:footerReference w:type="default" r:id="rId12"/>
      <w:pgSz w:w="11906" w:h="16838"/>
      <w:pgMar w:top="1440" w:right="1800" w:bottom="1440" w:left="1800" w:header="454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BCAA3E" w14:textId="77777777" w:rsidR="00202CAB" w:rsidRDefault="00202CAB" w:rsidP="00564ABB">
      <w:pPr>
        <w:spacing w:after="0" w:line="240" w:lineRule="auto"/>
      </w:pPr>
      <w:r>
        <w:separator/>
      </w:r>
    </w:p>
  </w:endnote>
  <w:endnote w:type="continuationSeparator" w:id="0">
    <w:p w14:paraId="7907709E" w14:textId="77777777" w:rsidR="00202CAB" w:rsidRDefault="00202CAB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ertisingBold">
    <w:altName w:val="Arial"/>
    <w:charset w:val="B2"/>
    <w:family w:val="auto"/>
    <w:pitch w:val="variable"/>
    <w:sig w:usb0="00002001" w:usb1="00000000" w:usb2="00000000" w:usb3="00000000" w:csb0="0000004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L-Mohana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56C4F" w14:textId="469CAED7" w:rsidR="004848E6" w:rsidRDefault="004848E6" w:rsidP="004848E6">
    <w:pPr>
      <w:rPr>
        <w:rFonts w:ascii="Times New Roman" w:hAnsi="Times New Roman" w:cs="Times New Roman"/>
        <w:color w:val="FF0000"/>
        <w:sz w:val="24"/>
        <w:szCs w:val="24"/>
        <w:rtl/>
      </w:rPr>
    </w:pPr>
  </w:p>
  <w:p w14:paraId="6148BD2F" w14:textId="77777777" w:rsidR="004848E6" w:rsidRDefault="004848E6" w:rsidP="004848E6">
    <w:pPr>
      <w:pStyle w:val="a8"/>
      <w:jc w:val="center"/>
      <w:rPr>
        <w:rtl/>
      </w:rPr>
    </w:pPr>
    <w:r>
      <w:rPr>
        <w:noProof/>
      </w:rPr>
      <w:drawing>
        <wp:anchor distT="0" distB="0" distL="114300" distR="114300" simplePos="0" relativeHeight="251660800" behindDoc="1" locked="0" layoutInCell="1" allowOverlap="1" wp14:anchorId="7DD8BC53" wp14:editId="7EBDAA25">
          <wp:simplePos x="0" y="0"/>
          <wp:positionH relativeFrom="column">
            <wp:posOffset>1583690</wp:posOffset>
          </wp:positionH>
          <wp:positionV relativeFrom="paragraph">
            <wp:posOffset>-54610</wp:posOffset>
          </wp:positionV>
          <wp:extent cx="778510" cy="575945"/>
          <wp:effectExtent l="0" t="0" r="0" b="0"/>
          <wp:wrapNone/>
          <wp:docPr id="15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4D354028" wp14:editId="5438CE6E">
              <wp:simplePos x="0" y="0"/>
              <wp:positionH relativeFrom="column">
                <wp:posOffset>4086225</wp:posOffset>
              </wp:positionH>
              <wp:positionV relativeFrom="paragraph">
                <wp:posOffset>93980</wp:posOffset>
              </wp:positionV>
              <wp:extent cx="1985010" cy="279400"/>
              <wp:effectExtent l="0" t="0" r="15240" b="25400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279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49BAE" w14:textId="61790F90" w:rsidR="004848E6" w:rsidRPr="004848E6" w:rsidRDefault="004848E6" w:rsidP="00113C41">
                          <w:r w:rsidRPr="004848E6"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4848E6">
                            <w:rPr>
                              <w:rtl/>
                            </w:rPr>
                            <w:t xml:space="preserve">ع.ع 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9</w:t>
                          </w:r>
                          <w:r w:rsidRPr="004848E6">
                            <w:rPr>
                              <w:rtl/>
                            </w:rPr>
                            <w:t xml:space="preserve"> (اصدار 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٢٢</w:t>
                          </w:r>
                          <w:r w:rsidRPr="004848E6">
                            <w:rPr>
                              <w:rtl/>
                            </w:rPr>
                            <w:t>-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١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-202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٤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3540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style="position:absolute;left:0;text-align:left;margin-left:321.75pt;margin-top:7.4pt;width:156.3pt;height:22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" strokecolor="#2f5496" strokeweight="1.5pt">
              <v:textbox>
                <w:txbxContent>
                  <w:p w14:paraId="7EA49BAE" w14:textId="61790F90" w:rsidR="004848E6" w:rsidRPr="004848E6" w:rsidRDefault="004848E6" w:rsidP="00113C41">
                    <w:r w:rsidRPr="004848E6">
                      <w:rPr>
                        <w:rFonts w:hint="cs"/>
                        <w:rtl/>
                      </w:rPr>
                      <w:t xml:space="preserve">نموذج </w:t>
                    </w:r>
                    <w:r w:rsidRPr="004848E6">
                      <w:rPr>
                        <w:rtl/>
                      </w:rPr>
                      <w:t xml:space="preserve">ع.ع </w:t>
                    </w:r>
                    <w:r w:rsidRPr="004848E6">
                      <w:rPr>
                        <w:rFonts w:hint="cs"/>
                        <w:rtl/>
                      </w:rPr>
                      <w:t>9</w:t>
                    </w:r>
                    <w:r w:rsidRPr="004848E6">
                      <w:rPr>
                        <w:rtl/>
                      </w:rPr>
                      <w:t xml:space="preserve"> (اصدار </w:t>
                    </w:r>
                    <w:r w:rsidR="005935AE">
                      <w:rPr>
                        <w:rFonts w:hint="cs"/>
                        <w:rtl/>
                      </w:rPr>
                      <w:t>٢٢</w:t>
                    </w:r>
                    <w:r w:rsidRPr="004848E6">
                      <w:rPr>
                        <w:rtl/>
                      </w:rPr>
                      <w:t>-</w:t>
                    </w:r>
                    <w:r w:rsidR="005935AE">
                      <w:rPr>
                        <w:rFonts w:hint="cs"/>
                        <w:rtl/>
                      </w:rPr>
                      <w:t>١</w:t>
                    </w:r>
                    <w:r w:rsidRPr="004848E6">
                      <w:rPr>
                        <w:rFonts w:hint="cs"/>
                        <w:rtl/>
                      </w:rPr>
                      <w:t>-202</w:t>
                    </w:r>
                    <w:r w:rsidR="005935AE">
                      <w:rPr>
                        <w:rFonts w:hint="cs"/>
                        <w:rtl/>
                      </w:rPr>
                      <w:t>٤</w:t>
                    </w:r>
                    <w:r w:rsidRPr="004848E6">
                      <w:rPr>
                        <w:rFonts w:hint="cs"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E8E8D8A" w14:textId="48177E2E" w:rsidR="004848E6" w:rsidRDefault="004848E6" w:rsidP="004848E6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4458CC" w:rsidRPr="004458CC">
      <w:rPr>
        <w:noProof/>
        <w:rtl/>
        <w:lang w:val="ar-SA"/>
      </w:rPr>
      <w:t>2</w:t>
    </w:r>
    <w:r>
      <w:fldChar w:fldCharType="end"/>
    </w:r>
  </w:p>
  <w:p w14:paraId="1B0CCF62" w14:textId="746AF743" w:rsidR="004848E6" w:rsidRDefault="004848E6" w:rsidP="004848E6">
    <w:pPr>
      <w:pStyle w:val="a8"/>
    </w:pPr>
  </w:p>
  <w:p w14:paraId="589897FD" w14:textId="32DB1DA3" w:rsidR="00564ABB" w:rsidRDefault="00564ABB" w:rsidP="00564ABB">
    <w:pPr>
      <w:pStyle w:val="a8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FC83A1" w14:textId="77777777" w:rsidR="00202CAB" w:rsidRDefault="00202CAB" w:rsidP="00564ABB">
      <w:pPr>
        <w:spacing w:after="0" w:line="240" w:lineRule="auto"/>
      </w:pPr>
      <w:r>
        <w:separator/>
      </w:r>
    </w:p>
  </w:footnote>
  <w:footnote w:type="continuationSeparator" w:id="0">
    <w:p w14:paraId="7FF145EC" w14:textId="77777777" w:rsidR="00202CAB" w:rsidRDefault="00202CAB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3E67B" w14:textId="0C9D1A4E" w:rsidR="00564ABB" w:rsidRDefault="007E3BD1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bookmarkStart w:id="2" w:name="_Hlk65061703"/>
    <w:bookmarkStart w:id="3" w:name="_Hlk65061704"/>
    <w:r w:rsidRPr="009419F7">
      <w:rPr>
        <w:noProof/>
      </w:rPr>
      <w:drawing>
        <wp:inline distT="0" distB="0" distL="0" distR="0" wp14:anchorId="0B70A7C8" wp14:editId="0206E6AD">
          <wp:extent cx="2828925" cy="428625"/>
          <wp:effectExtent l="0" t="0" r="0" b="0"/>
          <wp:docPr id="11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Pr="009419F7">
      <w:rPr>
        <w:noProof/>
      </w:rPr>
      <w:drawing>
        <wp:inline distT="0" distB="0" distL="0" distR="0" wp14:anchorId="0ED5A528" wp14:editId="352DA6C1">
          <wp:extent cx="771525" cy="428625"/>
          <wp:effectExtent l="0" t="0" r="0" b="0"/>
          <wp:docPr id="1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2"/>
  <w:bookmarkEnd w:id="3"/>
  <w:p w14:paraId="668DE8F4" w14:textId="77777777" w:rsidR="00564ABB" w:rsidRDefault="00564A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D0092"/>
    <w:multiLevelType w:val="hybridMultilevel"/>
    <w:tmpl w:val="048E1986"/>
    <w:lvl w:ilvl="0" w:tplc="93BC36F0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51B3D"/>
    <w:multiLevelType w:val="hybridMultilevel"/>
    <w:tmpl w:val="3E721F72"/>
    <w:lvl w:ilvl="0" w:tplc="C5CCD156">
      <w:start w:val="1"/>
      <w:numFmt w:val="arabicAlpha"/>
      <w:lvlText w:val="%1-"/>
      <w:lvlJc w:val="center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3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6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80497"/>
    <w:multiLevelType w:val="hybridMultilevel"/>
    <w:tmpl w:val="1D9C37B6"/>
    <w:lvl w:ilvl="0" w:tplc="976A6B94">
      <w:start w:val="1"/>
      <w:numFmt w:val="arabicAlpha"/>
      <w:lvlText w:val="%1-"/>
      <w:lvlJc w:val="center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87106"/>
    <w:multiLevelType w:val="hybridMultilevel"/>
    <w:tmpl w:val="0964A2EA"/>
    <w:lvl w:ilvl="0" w:tplc="9E14E14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D779D"/>
    <w:multiLevelType w:val="hybridMultilevel"/>
    <w:tmpl w:val="03006C08"/>
    <w:lvl w:ilvl="0" w:tplc="E8801666">
      <w:start w:val="1"/>
      <w:numFmt w:val="arabicAlpha"/>
      <w:lvlText w:val="%1-"/>
      <w:lvlJc w:val="center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E2991"/>
    <w:multiLevelType w:val="hybridMultilevel"/>
    <w:tmpl w:val="A7DC2250"/>
    <w:lvl w:ilvl="0" w:tplc="6D24683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16"/>
  </w:num>
  <w:num w:numId="5">
    <w:abstractNumId w:val="7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13"/>
  </w:num>
  <w:num w:numId="11">
    <w:abstractNumId w:val="12"/>
  </w:num>
  <w:num w:numId="12">
    <w:abstractNumId w:val="3"/>
  </w:num>
  <w:num w:numId="13">
    <w:abstractNumId w:val="4"/>
  </w:num>
  <w:num w:numId="14">
    <w:abstractNumId w:val="1"/>
  </w:num>
  <w:num w:numId="15">
    <w:abstractNumId w:val="17"/>
  </w:num>
  <w:num w:numId="16">
    <w:abstractNumId w:val="14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activeWritingStyle w:appName="MSWord" w:lang="ar-SA" w:vendorID="64" w:dllVersion="6" w:nlCheck="1" w:checkStyle="0"/>
  <w:activeWritingStyle w:appName="MSWord" w:lang="en-GB" w:vendorID="64" w:dllVersion="6" w:nlCheck="1" w:checkStyle="0"/>
  <w:activeWritingStyle w:appName="MSWord" w:lang="ar-SA" w:vendorID="64" w:dllVersion="0" w:nlCheck="1" w:checkStyle="0"/>
  <w:activeWritingStyle w:appName="MSWord" w:lang="ar-SA" w:vendorID="64" w:dllVersion="131078" w:nlCheck="1" w:checkStyle="0"/>
  <w:activeWritingStyle w:appName="MSWord" w:lang="en-GB" w:vendorID="64" w:dllVersion="131078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0F1D"/>
    <w:rsid w:val="00061F6F"/>
    <w:rsid w:val="00065B7E"/>
    <w:rsid w:val="00070B08"/>
    <w:rsid w:val="0008697E"/>
    <w:rsid w:val="0009567F"/>
    <w:rsid w:val="000B0A7E"/>
    <w:rsid w:val="000B7546"/>
    <w:rsid w:val="000C357C"/>
    <w:rsid w:val="000C556E"/>
    <w:rsid w:val="00102FC0"/>
    <w:rsid w:val="0010798F"/>
    <w:rsid w:val="00113C41"/>
    <w:rsid w:val="00167021"/>
    <w:rsid w:val="0017165A"/>
    <w:rsid w:val="001816CC"/>
    <w:rsid w:val="00187A4E"/>
    <w:rsid w:val="001A79AE"/>
    <w:rsid w:val="001B3C40"/>
    <w:rsid w:val="001C13B1"/>
    <w:rsid w:val="00202CAB"/>
    <w:rsid w:val="002131DE"/>
    <w:rsid w:val="0021634B"/>
    <w:rsid w:val="0022282A"/>
    <w:rsid w:val="002237CB"/>
    <w:rsid w:val="00225121"/>
    <w:rsid w:val="00227E03"/>
    <w:rsid w:val="002357D3"/>
    <w:rsid w:val="00247CA1"/>
    <w:rsid w:val="00271B6E"/>
    <w:rsid w:val="002819F8"/>
    <w:rsid w:val="002854F9"/>
    <w:rsid w:val="0029387C"/>
    <w:rsid w:val="002C1666"/>
    <w:rsid w:val="002E273C"/>
    <w:rsid w:val="002E3491"/>
    <w:rsid w:val="00300795"/>
    <w:rsid w:val="0034573A"/>
    <w:rsid w:val="00371D22"/>
    <w:rsid w:val="00383DA0"/>
    <w:rsid w:val="003C4351"/>
    <w:rsid w:val="004066F8"/>
    <w:rsid w:val="00422862"/>
    <w:rsid w:val="0042311C"/>
    <w:rsid w:val="00424629"/>
    <w:rsid w:val="004458CC"/>
    <w:rsid w:val="00464721"/>
    <w:rsid w:val="004825D6"/>
    <w:rsid w:val="004848E6"/>
    <w:rsid w:val="004A16FB"/>
    <w:rsid w:val="004D20DA"/>
    <w:rsid w:val="004D7320"/>
    <w:rsid w:val="004F0045"/>
    <w:rsid w:val="0052312F"/>
    <w:rsid w:val="005532B4"/>
    <w:rsid w:val="00564ABB"/>
    <w:rsid w:val="00566847"/>
    <w:rsid w:val="00590249"/>
    <w:rsid w:val="005935AE"/>
    <w:rsid w:val="005949D9"/>
    <w:rsid w:val="005C04A2"/>
    <w:rsid w:val="005D5A85"/>
    <w:rsid w:val="005E279D"/>
    <w:rsid w:val="005E70FC"/>
    <w:rsid w:val="005E7EEA"/>
    <w:rsid w:val="006002BD"/>
    <w:rsid w:val="0060648B"/>
    <w:rsid w:val="006520BD"/>
    <w:rsid w:val="0065705F"/>
    <w:rsid w:val="006661F7"/>
    <w:rsid w:val="00682C16"/>
    <w:rsid w:val="006B08DD"/>
    <w:rsid w:val="006E0658"/>
    <w:rsid w:val="00702D4F"/>
    <w:rsid w:val="00727277"/>
    <w:rsid w:val="00737D62"/>
    <w:rsid w:val="00756666"/>
    <w:rsid w:val="007678D9"/>
    <w:rsid w:val="00775D24"/>
    <w:rsid w:val="007A2351"/>
    <w:rsid w:val="007A2797"/>
    <w:rsid w:val="007B032F"/>
    <w:rsid w:val="007B6517"/>
    <w:rsid w:val="007C58AE"/>
    <w:rsid w:val="007E3BD1"/>
    <w:rsid w:val="00804FEC"/>
    <w:rsid w:val="008100C2"/>
    <w:rsid w:val="0081495E"/>
    <w:rsid w:val="00817652"/>
    <w:rsid w:val="00832492"/>
    <w:rsid w:val="00832EF0"/>
    <w:rsid w:val="00835253"/>
    <w:rsid w:val="00852D17"/>
    <w:rsid w:val="00860055"/>
    <w:rsid w:val="00860F66"/>
    <w:rsid w:val="00876937"/>
    <w:rsid w:val="00881CC9"/>
    <w:rsid w:val="008B7106"/>
    <w:rsid w:val="008C2D2A"/>
    <w:rsid w:val="008C54B3"/>
    <w:rsid w:val="008D3599"/>
    <w:rsid w:val="008D50F6"/>
    <w:rsid w:val="008E10BC"/>
    <w:rsid w:val="008F7BA9"/>
    <w:rsid w:val="00907876"/>
    <w:rsid w:val="00916DE4"/>
    <w:rsid w:val="00924DDA"/>
    <w:rsid w:val="00942267"/>
    <w:rsid w:val="0094602D"/>
    <w:rsid w:val="009517A9"/>
    <w:rsid w:val="0095431B"/>
    <w:rsid w:val="009551BF"/>
    <w:rsid w:val="00956173"/>
    <w:rsid w:val="009612A1"/>
    <w:rsid w:val="00967104"/>
    <w:rsid w:val="009907AB"/>
    <w:rsid w:val="00991AA1"/>
    <w:rsid w:val="00992B15"/>
    <w:rsid w:val="009A5ACA"/>
    <w:rsid w:val="009B2DA0"/>
    <w:rsid w:val="009B567B"/>
    <w:rsid w:val="009B7F8D"/>
    <w:rsid w:val="009C17DA"/>
    <w:rsid w:val="009D264C"/>
    <w:rsid w:val="009D5DE4"/>
    <w:rsid w:val="009D711E"/>
    <w:rsid w:val="009E06D7"/>
    <w:rsid w:val="009F363A"/>
    <w:rsid w:val="00A24757"/>
    <w:rsid w:val="00A335E9"/>
    <w:rsid w:val="00A81038"/>
    <w:rsid w:val="00A82B6A"/>
    <w:rsid w:val="00AB6B03"/>
    <w:rsid w:val="00AC3399"/>
    <w:rsid w:val="00AF3B1F"/>
    <w:rsid w:val="00B04E32"/>
    <w:rsid w:val="00B177F2"/>
    <w:rsid w:val="00B20337"/>
    <w:rsid w:val="00B5373C"/>
    <w:rsid w:val="00B5682F"/>
    <w:rsid w:val="00B5792E"/>
    <w:rsid w:val="00B62B56"/>
    <w:rsid w:val="00B70E36"/>
    <w:rsid w:val="00B802B6"/>
    <w:rsid w:val="00B8064D"/>
    <w:rsid w:val="00BA7EA6"/>
    <w:rsid w:val="00BB39B5"/>
    <w:rsid w:val="00BE02CE"/>
    <w:rsid w:val="00BE3D40"/>
    <w:rsid w:val="00BF4058"/>
    <w:rsid w:val="00C031B5"/>
    <w:rsid w:val="00C073A5"/>
    <w:rsid w:val="00C329A2"/>
    <w:rsid w:val="00C35324"/>
    <w:rsid w:val="00C64E6C"/>
    <w:rsid w:val="00C77593"/>
    <w:rsid w:val="00C81C44"/>
    <w:rsid w:val="00C92844"/>
    <w:rsid w:val="00CA6D9C"/>
    <w:rsid w:val="00CD31A2"/>
    <w:rsid w:val="00CE28A4"/>
    <w:rsid w:val="00CF678C"/>
    <w:rsid w:val="00D004D6"/>
    <w:rsid w:val="00D1174B"/>
    <w:rsid w:val="00D26B8E"/>
    <w:rsid w:val="00D43853"/>
    <w:rsid w:val="00D45CBB"/>
    <w:rsid w:val="00D67927"/>
    <w:rsid w:val="00DA6542"/>
    <w:rsid w:val="00DC6D12"/>
    <w:rsid w:val="00DD504D"/>
    <w:rsid w:val="00E06C3F"/>
    <w:rsid w:val="00E111F7"/>
    <w:rsid w:val="00E140E5"/>
    <w:rsid w:val="00E2334E"/>
    <w:rsid w:val="00E266B9"/>
    <w:rsid w:val="00E423BA"/>
    <w:rsid w:val="00EC6E18"/>
    <w:rsid w:val="00F1761A"/>
    <w:rsid w:val="00F22390"/>
    <w:rsid w:val="00F7583B"/>
    <w:rsid w:val="00F77DC8"/>
    <w:rsid w:val="00F77E41"/>
    <w:rsid w:val="00F84B2A"/>
    <w:rsid w:val="00FA18A0"/>
    <w:rsid w:val="00FB309E"/>
    <w:rsid w:val="00FB553B"/>
    <w:rsid w:val="00FB57DD"/>
    <w:rsid w:val="00FC4476"/>
    <w:rsid w:val="00FC4820"/>
    <w:rsid w:val="00FC65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414DD84F"/>
  <w15:docId w15:val="{6789F971-FB84-4210-A70C-4D886FE88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66847"/>
    <w:pPr>
      <w:bidi/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99"/>
    <w:rsid w:val="00D00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uiPriority w:val="19"/>
    <w:qFormat/>
    <w:rsid w:val="00B70E36"/>
    <w:rPr>
      <w:i/>
      <w:iCs/>
      <w:color w:val="808080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  <w:style w:type="paragraph" w:customStyle="1" w:styleId="1">
    <w:name w:val="سرد الفقرات1"/>
    <w:basedOn w:val="a"/>
    <w:uiPriority w:val="99"/>
    <w:qFormat/>
    <w:rsid w:val="0042311C"/>
    <w:pPr>
      <w:ind w:left="720"/>
      <w:contextualSpacing/>
    </w:pPr>
  </w:style>
  <w:style w:type="table" w:styleId="-1">
    <w:name w:val="Light Grid Accent 1"/>
    <w:basedOn w:val="a1"/>
    <w:uiPriority w:val="62"/>
    <w:rsid w:val="004066F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AdvertisingBold" w:eastAsia="Times New Roman" w:hAnsi="AdvertisingBold" w:cs="Times New Roman"/>
        <w:b/>
        <w:bCs/>
      </w:rPr>
    </w:tblStylePr>
    <w:tblStylePr w:type="lastCol"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6">
    <w:name w:val="Grid Table 6 Colorful"/>
    <w:basedOn w:val="a1"/>
    <w:uiPriority w:val="51"/>
    <w:rsid w:val="007C58A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3">
    <w:name w:val="Grid Table 4 Accent 3"/>
    <w:basedOn w:val="a1"/>
    <w:uiPriority w:val="49"/>
    <w:rsid w:val="007C58AE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a0"/>
    <w:uiPriority w:val="99"/>
    <w:unhideWhenUsed/>
    <w:rsid w:val="007C58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9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1DA4BCE3FBD4F9DEC2AB4E18F76E5" ma:contentTypeVersion="14" ma:contentTypeDescription="Create a new document." ma:contentTypeScope="" ma:versionID="39d6a03efd0232a822216021033d09ec">
  <xsd:schema xmlns:xsd="http://www.w3.org/2001/XMLSchema" xmlns:xs="http://www.w3.org/2001/XMLSchema" xmlns:p="http://schemas.microsoft.com/office/2006/metadata/properties" xmlns:ns3="af9e1328-bf43-4c5d-8c1f-a23432dcc6f0" xmlns:ns4="faecae36-f238-489d-adc8-c192ee01aab5" targetNamespace="http://schemas.microsoft.com/office/2006/metadata/properties" ma:root="true" ma:fieldsID="f8538b3b1f113b44c0f190a909e97673" ns3:_="" ns4:_="">
    <xsd:import namespace="af9e1328-bf43-4c5d-8c1f-a23432dcc6f0"/>
    <xsd:import namespace="faecae36-f238-489d-adc8-c192ee01aa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9e1328-bf43-4c5d-8c1f-a23432dcc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cae36-f238-489d-adc8-c192ee01aa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0D03E6-F58B-41D3-BF89-14EB10B6D728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af9e1328-bf43-4c5d-8c1f-a23432dcc6f0"/>
    <ds:schemaRef ds:uri="faecae36-f238-489d-adc8-c192ee01aab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1B467A-E739-4A27-B39C-E85FD3BFF092}">
  <ds:schemaRefs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http://purl.org/dc/dcmitype/"/>
    <ds:schemaRef ds:uri="faecae36-f238-489d-adc8-c192ee01aab5"/>
    <ds:schemaRef ds:uri="http://schemas.microsoft.com/office/infopath/2007/PartnerControls"/>
    <ds:schemaRef ds:uri="http://schemas.openxmlformats.org/package/2006/metadata/core-properties"/>
    <ds:schemaRef ds:uri="af9e1328-bf43-4c5d-8c1f-a23432dcc6f0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C038C50-A979-421E-8122-DB8CABD46B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3F8252-9B7A-49BA-AD35-6DB4D9A7A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2</Words>
  <Characters>4464</Characters>
  <Application>Microsoft Office Word</Application>
  <DocSecurity>0</DocSecurity>
  <Lines>37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cp:lastModifiedBy>samyah sl</cp:lastModifiedBy>
  <cp:revision>2</cp:revision>
  <cp:lastPrinted>2023-09-04T05:52:00Z</cp:lastPrinted>
  <dcterms:created xsi:type="dcterms:W3CDTF">2025-12-12T13:58:00Z</dcterms:created>
  <dcterms:modified xsi:type="dcterms:W3CDTF">2025-12-12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1DA4BCE3FBD4F9DEC2AB4E18F76E5</vt:lpwstr>
  </property>
</Properties>
</file>